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8D2BA3" w14:textId="1C301F58" w:rsidR="00D24BBB" w:rsidRPr="00D24BBB" w:rsidRDefault="00D24BBB" w:rsidP="003E2007">
      <w:pPr>
        <w:pStyle w:val="a7"/>
        <w:bidi w:val="0"/>
        <w:spacing w:after="240"/>
        <w:ind w:hanging="720"/>
        <w:contextualSpacing w:val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D24BBB">
        <w:rPr>
          <w:rFonts w:ascii="Arial" w:hAnsi="Arial" w:cs="Arial"/>
          <w:b/>
          <w:bCs/>
          <w:sz w:val="24"/>
          <w:szCs w:val="24"/>
          <w:u w:val="single"/>
        </w:rPr>
        <w:t>Checklist for submission of a final project paper</w:t>
      </w:r>
    </w:p>
    <w:p w14:paraId="7D2F31C1" w14:textId="7E1D6E47" w:rsidR="00D24BBB" w:rsidRPr="003E2007" w:rsidRDefault="003E2007" w:rsidP="009C4D78">
      <w:pPr>
        <w:pStyle w:val="a7"/>
        <w:bidi w:val="0"/>
        <w:spacing w:after="120"/>
        <w:ind w:hanging="720"/>
        <w:jc w:val="center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F</w:t>
      </w:r>
      <w:r w:rsidR="00D24BBB" w:rsidRPr="004A3F05">
        <w:rPr>
          <w:rFonts w:ascii="Arial" w:hAnsi="Arial" w:cs="Arial"/>
          <w:b/>
          <w:bCs/>
        </w:rPr>
        <w:t xml:space="preserve">or the following project types: </w:t>
      </w:r>
      <w:r w:rsidR="009C4D78" w:rsidRPr="003E2007">
        <w:rPr>
          <w:rFonts w:ascii="Arial" w:hAnsi="Arial" w:cs="Arial"/>
        </w:rPr>
        <w:t>research proposal</w:t>
      </w:r>
    </w:p>
    <w:p w14:paraId="21285747" w14:textId="7EF29B46" w:rsidR="00D24BBB" w:rsidRPr="004A3F05" w:rsidRDefault="00D24BBB" w:rsidP="004A3F05">
      <w:pPr>
        <w:bidi w:val="0"/>
        <w:spacing w:after="120"/>
        <w:jc w:val="center"/>
        <w:rPr>
          <w:rFonts w:ascii="Arial" w:hAnsi="Arial" w:cs="Arial"/>
          <w:b/>
          <w:bCs/>
          <w:i/>
          <w:iCs/>
        </w:rPr>
      </w:pPr>
      <w:r w:rsidRPr="004A3F05">
        <w:rPr>
          <w:rFonts w:ascii="Arial" w:hAnsi="Arial" w:cs="Arial"/>
          <w:b/>
          <w:bCs/>
          <w:i/>
          <w:iCs/>
        </w:rPr>
        <w:t xml:space="preserve">This checklist should be submitted filled and </w:t>
      </w:r>
      <w:r w:rsidR="004A3F05">
        <w:rPr>
          <w:rFonts w:ascii="Arial" w:hAnsi="Arial" w:cs="Arial"/>
          <w:b/>
          <w:bCs/>
          <w:i/>
          <w:iCs/>
        </w:rPr>
        <w:t>signed</w:t>
      </w:r>
      <w:r w:rsidRPr="004A3F05">
        <w:rPr>
          <w:rFonts w:ascii="Arial" w:hAnsi="Arial" w:cs="Arial"/>
          <w:b/>
          <w:bCs/>
          <w:i/>
          <w:iCs/>
        </w:rPr>
        <w:t xml:space="preserve"> by the student </w:t>
      </w:r>
      <w:r w:rsidR="004A3F05">
        <w:rPr>
          <w:rFonts w:ascii="Arial" w:hAnsi="Arial" w:cs="Arial"/>
          <w:b/>
          <w:bCs/>
          <w:i/>
          <w:iCs/>
        </w:rPr>
        <w:t>alongside</w:t>
      </w:r>
      <w:r w:rsidRPr="004A3F05">
        <w:rPr>
          <w:rFonts w:ascii="Arial" w:hAnsi="Arial" w:cs="Arial"/>
          <w:b/>
          <w:bCs/>
          <w:i/>
          <w:iCs/>
        </w:rPr>
        <w:t xml:space="preserve"> the final </w:t>
      </w:r>
      <w:r w:rsidR="004A3F05">
        <w:rPr>
          <w:rFonts w:ascii="Arial" w:hAnsi="Arial" w:cs="Arial"/>
          <w:b/>
          <w:bCs/>
          <w:i/>
          <w:iCs/>
        </w:rPr>
        <w:t>paper</w:t>
      </w:r>
    </w:p>
    <w:p w14:paraId="1B1B0E56" w14:textId="6E55EAB3" w:rsidR="00D24BBB" w:rsidRPr="00D24BBB" w:rsidRDefault="00D24BBB" w:rsidP="00D24BBB">
      <w:pPr>
        <w:bidi w:val="0"/>
        <w:rPr>
          <w:rFonts w:ascii="Arial" w:hAnsi="Arial" w:cs="Arial"/>
          <w:b/>
          <w:bCs/>
          <w:sz w:val="24"/>
          <w:szCs w:val="24"/>
          <w:u w:val="single"/>
        </w:rPr>
      </w:pPr>
      <w:r w:rsidRPr="00D24BBB">
        <w:rPr>
          <w:rFonts w:ascii="Arial" w:hAnsi="Arial" w:cs="Arial"/>
          <w:b/>
          <w:bCs/>
          <w:sz w:val="24"/>
          <w:szCs w:val="24"/>
          <w:u w:val="single"/>
        </w:rPr>
        <w:t>General:</w:t>
      </w:r>
    </w:p>
    <w:p w14:paraId="7119BFF3" w14:textId="6494D744" w:rsidR="00D24BBB" w:rsidRPr="00D24BBB" w:rsidRDefault="00D24BBB" w:rsidP="00D24BBB">
      <w:pPr>
        <w:pStyle w:val="a7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>The final project’s paper will include all of the items listed below.</w:t>
      </w:r>
    </w:p>
    <w:p w14:paraId="3D134251" w14:textId="10E7B2C0" w:rsidR="00D24BBB" w:rsidRPr="00D24BBB" w:rsidRDefault="00D24BBB" w:rsidP="00D24BBB">
      <w:pPr>
        <w:pStyle w:val="a7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>A final paper submitted not according to the instruction will be returned for corrections.</w:t>
      </w:r>
    </w:p>
    <w:p w14:paraId="23C11BE3" w14:textId="541E1960" w:rsidR="00D24BBB" w:rsidRPr="00D24BBB" w:rsidRDefault="00D24BBB" w:rsidP="00D24BBB">
      <w:pPr>
        <w:pStyle w:val="a7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 xml:space="preserve">The final paper will be submitted both in WORD and PDF format to the following email: </w:t>
      </w:r>
      <w:hyperlink r:id="rId10" w:history="1">
        <w:r w:rsidRPr="00D24BBB">
          <w:rPr>
            <w:rStyle w:val="Hyperlink"/>
            <w:rFonts w:ascii="Arial" w:hAnsi="Arial" w:cs="Arial"/>
            <w:sz w:val="24"/>
            <w:szCs w:val="24"/>
          </w:rPr>
          <w:t>sphprojects@tauex.tau.ac.il</w:t>
        </w:r>
      </w:hyperlink>
    </w:p>
    <w:p w14:paraId="55D583E9" w14:textId="1517C5DA" w:rsidR="00D24BBB" w:rsidRPr="00EC351A" w:rsidRDefault="00D24BBB" w:rsidP="00EC351A">
      <w:pPr>
        <w:pStyle w:val="a7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EC351A">
        <w:rPr>
          <w:rFonts w:ascii="Arial" w:hAnsi="Arial" w:cs="Arial"/>
          <w:sz w:val="24"/>
          <w:szCs w:val="24"/>
        </w:rPr>
        <w:t xml:space="preserve">Signed supervisor form – will be sent directly from the supervisor to the committee at </w:t>
      </w:r>
      <w:hyperlink r:id="rId11" w:history="1">
        <w:r w:rsidRPr="00EC351A">
          <w:rPr>
            <w:rStyle w:val="Hyperlink"/>
            <w:rFonts w:ascii="Arial" w:hAnsi="Arial" w:cs="Arial"/>
            <w:sz w:val="24"/>
            <w:szCs w:val="24"/>
          </w:rPr>
          <w:t>sphprojects@tauex.tau.ac.il</w:t>
        </w:r>
      </w:hyperlink>
    </w:p>
    <w:p w14:paraId="35D6507C" w14:textId="743231BE" w:rsidR="00D24BBB" w:rsidRPr="00D24BBB" w:rsidRDefault="00D24BBB" w:rsidP="00D24BBB">
      <w:pPr>
        <w:pStyle w:val="a7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>It is the student’s responsibility to ensure that the paper follows closely all instructions and check each item below.</w:t>
      </w:r>
    </w:p>
    <w:p w14:paraId="4E4E9765" w14:textId="558DD4EE" w:rsidR="00300FD3" w:rsidRPr="00D24BBB" w:rsidRDefault="00D24BBB" w:rsidP="00D24BBB">
      <w:pPr>
        <w:bidi w:val="0"/>
        <w:rPr>
          <w:rFonts w:ascii="Arial" w:hAnsi="Arial" w:cs="Arial"/>
          <w:b/>
          <w:bCs/>
          <w:sz w:val="24"/>
          <w:szCs w:val="24"/>
          <w:u w:val="single"/>
        </w:rPr>
      </w:pPr>
      <w:r w:rsidRPr="00D24BBB">
        <w:rPr>
          <w:rFonts w:ascii="Arial" w:hAnsi="Arial" w:cs="Arial"/>
          <w:b/>
          <w:bCs/>
          <w:sz w:val="24"/>
          <w:szCs w:val="24"/>
          <w:u w:val="single"/>
        </w:rPr>
        <w:t>The checklist:</w:t>
      </w:r>
    </w:p>
    <w:tbl>
      <w:tblPr>
        <w:tblStyle w:val="a8"/>
        <w:tblW w:w="0" w:type="auto"/>
        <w:tblLayout w:type="fixed"/>
        <w:tblLook w:val="04A0" w:firstRow="1" w:lastRow="0" w:firstColumn="1" w:lastColumn="0" w:noHBand="0" w:noVBand="1"/>
      </w:tblPr>
      <w:tblGrid>
        <w:gridCol w:w="6091"/>
        <w:gridCol w:w="1417"/>
        <w:gridCol w:w="2228"/>
      </w:tblGrid>
      <w:tr w:rsidR="00D24BBB" w:rsidRPr="00D24BBB" w14:paraId="52B1CED3" w14:textId="77777777" w:rsidTr="00E37463">
        <w:tc>
          <w:tcPr>
            <w:tcW w:w="6091" w:type="dxa"/>
            <w:shd w:val="clear" w:color="auto" w:fill="BFBFBF" w:themeFill="background1" w:themeFillShade="BF"/>
          </w:tcPr>
          <w:p w14:paraId="5915FCBB" w14:textId="77777777" w:rsidR="00D24BBB" w:rsidRPr="00D24BBB" w:rsidRDefault="00D24BBB" w:rsidP="00D24BBB">
            <w:pPr>
              <w:bidi w:val="0"/>
              <w:rPr>
                <w:rFonts w:ascii="Arial" w:hAnsi="Arial" w:cs="Arial"/>
                <w:b/>
                <w:bCs/>
                <w:u w:val="single"/>
              </w:rPr>
            </w:pPr>
          </w:p>
        </w:tc>
        <w:tc>
          <w:tcPr>
            <w:tcW w:w="1417" w:type="dxa"/>
            <w:shd w:val="clear" w:color="auto" w:fill="BFBFBF" w:themeFill="background1" w:themeFillShade="BF"/>
          </w:tcPr>
          <w:p w14:paraId="3B8D7716" w14:textId="08596B8F" w:rsidR="00D24BBB" w:rsidRPr="00D24BBB" w:rsidRDefault="00D24BBB" w:rsidP="00D24BBB">
            <w:pPr>
              <w:bidi w:val="0"/>
              <w:rPr>
                <w:rFonts w:ascii="Arial" w:hAnsi="Arial" w:cs="Arial"/>
                <w:b/>
                <w:bCs/>
              </w:rPr>
            </w:pPr>
            <w:r w:rsidRPr="00D24BBB">
              <w:rPr>
                <w:rFonts w:ascii="Arial" w:hAnsi="Arial" w:cs="Arial"/>
                <w:b/>
                <w:bCs/>
              </w:rPr>
              <w:t>Check box</w:t>
            </w:r>
          </w:p>
        </w:tc>
        <w:tc>
          <w:tcPr>
            <w:tcW w:w="2228" w:type="dxa"/>
            <w:shd w:val="clear" w:color="auto" w:fill="BFBFBF" w:themeFill="background1" w:themeFillShade="BF"/>
          </w:tcPr>
          <w:p w14:paraId="3D1E6913" w14:textId="6FB2E32E" w:rsidR="00D24BBB" w:rsidRPr="00D24BBB" w:rsidRDefault="00D24BBB" w:rsidP="00D24BBB">
            <w:pPr>
              <w:bidi w:val="0"/>
              <w:rPr>
                <w:rFonts w:ascii="Arial" w:hAnsi="Arial" w:cs="Arial"/>
                <w:b/>
                <w:bCs/>
              </w:rPr>
            </w:pPr>
            <w:r w:rsidRPr="00D24BBB">
              <w:rPr>
                <w:rFonts w:ascii="Arial" w:hAnsi="Arial" w:cs="Arial"/>
                <w:b/>
                <w:bCs/>
              </w:rPr>
              <w:t>Comments</w:t>
            </w:r>
          </w:p>
        </w:tc>
      </w:tr>
      <w:tr w:rsidR="00D95B12" w:rsidRPr="00D24BBB" w14:paraId="434EC5FB" w14:textId="77777777" w:rsidTr="00E37463">
        <w:tc>
          <w:tcPr>
            <w:tcW w:w="6091" w:type="dxa"/>
          </w:tcPr>
          <w:p w14:paraId="3F59CB9B" w14:textId="77777777" w:rsidR="00D95B12" w:rsidRPr="00D24BBB" w:rsidRDefault="00D95B12" w:rsidP="00D95B12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 w:rsidRPr="00D24BBB">
              <w:rPr>
                <w:rFonts w:ascii="Arial" w:hAnsi="Arial" w:cs="Arial"/>
              </w:rPr>
              <w:t>Font type: Times New Roman</w:t>
            </w:r>
          </w:p>
          <w:p w14:paraId="51FA0196" w14:textId="64F035BB" w:rsidR="00D95B12" w:rsidRDefault="00D95B12" w:rsidP="00D95B12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 w:rsidRPr="00D24BBB">
              <w:rPr>
                <w:rFonts w:ascii="Arial" w:hAnsi="Arial" w:cs="Arial"/>
              </w:rPr>
              <w:t xml:space="preserve">Size: Main title – 16; Secondary titles – 14; text </w:t>
            </w:r>
            <w:r>
              <w:rPr>
                <w:rFonts w:ascii="Arial" w:hAnsi="Arial" w:cs="Arial"/>
              </w:rPr>
              <w:t>–</w:t>
            </w:r>
            <w:r w:rsidRPr="00D24BBB">
              <w:rPr>
                <w:rFonts w:ascii="Arial" w:hAnsi="Arial" w:cs="Arial"/>
              </w:rPr>
              <w:t xml:space="preserve"> 12</w:t>
            </w:r>
          </w:p>
          <w:p w14:paraId="2154F5AD" w14:textId="77777777" w:rsidR="00D95B12" w:rsidRDefault="00D95B12" w:rsidP="00D95B12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tles are aligned to the left</w:t>
            </w:r>
          </w:p>
          <w:p w14:paraId="7FF6BFAE" w14:textId="77777777" w:rsidR="00D95B12" w:rsidRDefault="00D95B12" w:rsidP="00D95B12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uble spacing</w:t>
            </w:r>
          </w:p>
          <w:p w14:paraId="3C4D1221" w14:textId="77777777" w:rsidR="00D95B12" w:rsidRDefault="00D95B12" w:rsidP="00D95B12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5 cm margins on all sides</w:t>
            </w:r>
          </w:p>
          <w:p w14:paraId="0A585517" w14:textId="0212EF9B" w:rsidR="00D95B12" w:rsidRPr="00D24BBB" w:rsidRDefault="00D95B12" w:rsidP="00D95B12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ge number in the bottom center of each page</w:t>
            </w:r>
          </w:p>
        </w:tc>
        <w:tc>
          <w:tcPr>
            <w:tcW w:w="1417" w:type="dxa"/>
          </w:tcPr>
          <w:p w14:paraId="79C4FE10" w14:textId="763C0E03" w:rsidR="00D95B12" w:rsidRPr="00D24BBB" w:rsidRDefault="00D95B12" w:rsidP="00D95B12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1431709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-1487087251"/>
            <w:placeholder>
              <w:docPart w:val="F84B9666E24145AFBADBA36B72FAD199"/>
            </w:placeholder>
            <w:showingPlcHdr/>
          </w:sdtPr>
          <w:sdtContent>
            <w:tc>
              <w:tcPr>
                <w:tcW w:w="2228" w:type="dxa"/>
              </w:tcPr>
              <w:p w14:paraId="15539A2F" w14:textId="33AB592C" w:rsidR="00D95B12" w:rsidRPr="00D24BBB" w:rsidRDefault="00D95B12" w:rsidP="00D95B12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CD3D48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D95B12" w:rsidRPr="00D24BBB" w14:paraId="346BC87F" w14:textId="77777777" w:rsidTr="00E37463">
        <w:tc>
          <w:tcPr>
            <w:tcW w:w="6091" w:type="dxa"/>
          </w:tcPr>
          <w:p w14:paraId="5A1610D1" w14:textId="77777777" w:rsidR="00D95B12" w:rsidRDefault="00D95B12" w:rsidP="00D95B12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breviations:</w:t>
            </w:r>
          </w:p>
          <w:p w14:paraId="6230DD41" w14:textId="78DA0C84" w:rsidR="00D95B12" w:rsidRDefault="00D95B12" w:rsidP="00D95B12">
            <w:pPr>
              <w:pStyle w:val="a7"/>
              <w:numPr>
                <w:ilvl w:val="0"/>
                <w:numId w:val="20"/>
              </w:num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description on the first appearance in both the abstract and the text (e.g., “BP (Blood Pressure)”)</w:t>
            </w:r>
          </w:p>
          <w:p w14:paraId="400DFDE8" w14:textId="55CC7C06" w:rsidR="00D95B12" w:rsidRPr="00E37463" w:rsidRDefault="00D95B12" w:rsidP="00D95B12">
            <w:pPr>
              <w:pStyle w:val="a7"/>
              <w:numPr>
                <w:ilvl w:val="0"/>
                <w:numId w:val="20"/>
              </w:num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ach abbreviation in a table/figure must be clarified in the legend of that table/figure</w:t>
            </w:r>
          </w:p>
        </w:tc>
        <w:tc>
          <w:tcPr>
            <w:tcW w:w="1417" w:type="dxa"/>
          </w:tcPr>
          <w:p w14:paraId="73D2914F" w14:textId="09F7661A" w:rsidR="00D95B12" w:rsidRPr="00D24BBB" w:rsidRDefault="00D95B12" w:rsidP="00D95B12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260140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1535618802"/>
            <w:placeholder>
              <w:docPart w:val="322CF95433A644569AB03EBD45FB6452"/>
            </w:placeholder>
            <w:showingPlcHdr/>
          </w:sdtPr>
          <w:sdtContent>
            <w:tc>
              <w:tcPr>
                <w:tcW w:w="2228" w:type="dxa"/>
              </w:tcPr>
              <w:p w14:paraId="701D7058" w14:textId="66456570" w:rsidR="00D95B12" w:rsidRPr="00D24BBB" w:rsidRDefault="00D95B12" w:rsidP="00D95B12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CD3D48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E37463" w:rsidRPr="00D24BBB" w14:paraId="63DA7E38" w14:textId="77777777" w:rsidTr="00E37463">
        <w:tc>
          <w:tcPr>
            <w:tcW w:w="9736" w:type="dxa"/>
            <w:gridSpan w:val="3"/>
            <w:shd w:val="clear" w:color="auto" w:fill="BFBFBF" w:themeFill="background1" w:themeFillShade="BF"/>
          </w:tcPr>
          <w:p w14:paraId="53C26646" w14:textId="00600636" w:rsidR="00E37463" w:rsidRPr="00E37463" w:rsidRDefault="00E37463" w:rsidP="00E37463">
            <w:pPr>
              <w:bidi w:val="0"/>
              <w:spacing w:after="0"/>
              <w:rPr>
                <w:rFonts w:ascii="Arial" w:hAnsi="Arial" w:cs="Arial"/>
                <w:b/>
                <w:bCs/>
              </w:rPr>
            </w:pPr>
            <w:r w:rsidRPr="00E37463">
              <w:rPr>
                <w:rFonts w:ascii="Arial" w:hAnsi="Arial" w:cs="Arial"/>
                <w:b/>
                <w:bCs/>
              </w:rPr>
              <w:t>Parts of the final paper:</w:t>
            </w:r>
          </w:p>
        </w:tc>
      </w:tr>
      <w:tr w:rsidR="00D95B12" w:rsidRPr="00D24BBB" w14:paraId="66B7E4E7" w14:textId="77777777" w:rsidTr="00E37463">
        <w:tc>
          <w:tcPr>
            <w:tcW w:w="6091" w:type="dxa"/>
          </w:tcPr>
          <w:p w14:paraId="5C5D4803" w14:textId="6EE99D6A" w:rsidR="00D95B12" w:rsidRPr="003E0FD6" w:rsidRDefault="00D95B12" w:rsidP="00D95B12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306" w:hanging="219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  <w:b/>
                <w:bCs/>
              </w:rPr>
              <w:t>Title page</w:t>
            </w:r>
            <w:r w:rsidRPr="003E0FD6">
              <w:rPr>
                <w:rFonts w:ascii="Arial" w:hAnsi="Arial" w:cs="Arial"/>
              </w:rPr>
              <w:t xml:space="preserve"> (including signatures) – according to the format found on the School’s website.</w:t>
            </w:r>
          </w:p>
          <w:p w14:paraId="50290EAC" w14:textId="75900846" w:rsidR="00D95B12" w:rsidRPr="00D24BBB" w:rsidRDefault="00D95B12" w:rsidP="00D95B12">
            <w:pPr>
              <w:bidi w:val="0"/>
              <w:spacing w:after="0" w:line="240" w:lineRule="auto"/>
              <w:ind w:left="44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title page will include the type of final paper.</w:t>
            </w:r>
          </w:p>
        </w:tc>
        <w:tc>
          <w:tcPr>
            <w:tcW w:w="1417" w:type="dxa"/>
          </w:tcPr>
          <w:p w14:paraId="5224BEA4" w14:textId="40B873ED" w:rsidR="00D95B12" w:rsidRPr="00D24BBB" w:rsidRDefault="00D95B12" w:rsidP="00D95B12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1263954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323934674"/>
            <w:placeholder>
              <w:docPart w:val="7FFEC5DD570F412CA35F54AF2C839603"/>
            </w:placeholder>
            <w:showingPlcHdr/>
          </w:sdtPr>
          <w:sdtContent>
            <w:tc>
              <w:tcPr>
                <w:tcW w:w="2228" w:type="dxa"/>
              </w:tcPr>
              <w:p w14:paraId="66B27178" w14:textId="09A88B43" w:rsidR="00D95B12" w:rsidRPr="00D24BBB" w:rsidRDefault="00D95B12" w:rsidP="00D95B12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6A1AC8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D95B12" w:rsidRPr="00D24BBB" w14:paraId="235C0B01" w14:textId="77777777" w:rsidTr="00E37463">
        <w:tc>
          <w:tcPr>
            <w:tcW w:w="6091" w:type="dxa"/>
          </w:tcPr>
          <w:p w14:paraId="4540FC58" w14:textId="336FC1C6" w:rsidR="00D95B12" w:rsidRPr="003E0FD6" w:rsidRDefault="00D95B12" w:rsidP="00D95B12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  <w:b/>
                <w:bCs/>
              </w:rPr>
              <w:t>Abstract</w:t>
            </w:r>
            <w:r w:rsidRPr="003E0FD6">
              <w:rPr>
                <w:rFonts w:ascii="Arial" w:hAnsi="Arial" w:cs="Arial"/>
              </w:rPr>
              <w:t xml:space="preserve"> – up to 500 words, structured (Introduction, Objectives, Methods, Results, Discussion)</w:t>
            </w:r>
          </w:p>
        </w:tc>
        <w:tc>
          <w:tcPr>
            <w:tcW w:w="1417" w:type="dxa"/>
          </w:tcPr>
          <w:p w14:paraId="691DA10B" w14:textId="2EF7ED38" w:rsidR="00D95B12" w:rsidRPr="00D24BBB" w:rsidRDefault="00D95B12" w:rsidP="00D95B12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2028295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1615168993"/>
            <w:placeholder>
              <w:docPart w:val="2626C4DC2CE94E529BDD85A46F14BF9E"/>
            </w:placeholder>
            <w:showingPlcHdr/>
          </w:sdtPr>
          <w:sdtContent>
            <w:tc>
              <w:tcPr>
                <w:tcW w:w="2228" w:type="dxa"/>
              </w:tcPr>
              <w:p w14:paraId="30B82479" w14:textId="2B90FE46" w:rsidR="00D95B12" w:rsidRPr="00D24BBB" w:rsidRDefault="00D95B12" w:rsidP="00D95B12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6A1AC8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D95B12" w:rsidRPr="00D24BBB" w14:paraId="18505097" w14:textId="77777777" w:rsidTr="00E37463">
        <w:tc>
          <w:tcPr>
            <w:tcW w:w="6091" w:type="dxa"/>
          </w:tcPr>
          <w:p w14:paraId="5C6D73E6" w14:textId="256A371B" w:rsidR="00D95B12" w:rsidRPr="003E0FD6" w:rsidRDefault="00D95B12" w:rsidP="00D95B12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 w:rsidRPr="003E0FD6">
              <w:rPr>
                <w:rFonts w:ascii="Arial" w:hAnsi="Arial" w:cs="Arial"/>
                <w:b/>
                <w:bCs/>
              </w:rPr>
              <w:t xml:space="preserve">Keywords </w:t>
            </w:r>
            <w:r w:rsidRPr="003E0FD6">
              <w:rPr>
                <w:rFonts w:ascii="Arial" w:hAnsi="Arial" w:cs="Arial"/>
              </w:rPr>
              <w:t xml:space="preserve">– up to five; immediately after the abstract </w:t>
            </w:r>
          </w:p>
        </w:tc>
        <w:tc>
          <w:tcPr>
            <w:tcW w:w="1417" w:type="dxa"/>
          </w:tcPr>
          <w:p w14:paraId="6E041334" w14:textId="7DE62C79" w:rsidR="00D95B12" w:rsidRDefault="00D95B12" w:rsidP="00D95B12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333347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653178101"/>
            <w:placeholder>
              <w:docPart w:val="AA63215F34F24970A990E90A89538828"/>
            </w:placeholder>
            <w:showingPlcHdr/>
          </w:sdtPr>
          <w:sdtContent>
            <w:tc>
              <w:tcPr>
                <w:tcW w:w="2228" w:type="dxa"/>
              </w:tcPr>
              <w:p w14:paraId="2D61B458" w14:textId="3940A269" w:rsidR="00D95B12" w:rsidRPr="00D24BBB" w:rsidRDefault="00D95B12" w:rsidP="00D95B12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6A1AC8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D95B12" w:rsidRPr="00D24BBB" w14:paraId="29A2FDD6" w14:textId="77777777" w:rsidTr="00E37463">
        <w:tc>
          <w:tcPr>
            <w:tcW w:w="6091" w:type="dxa"/>
          </w:tcPr>
          <w:p w14:paraId="26B3DF97" w14:textId="4D141569" w:rsidR="00D95B12" w:rsidRPr="003E0FD6" w:rsidRDefault="00D95B12" w:rsidP="00D95B12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List of abbreviations </w:t>
            </w:r>
            <w:r w:rsidRPr="00EC351A">
              <w:rPr>
                <w:rFonts w:ascii="Arial" w:hAnsi="Arial" w:cs="Arial"/>
              </w:rPr>
              <w:t>(in alphabetical order)</w:t>
            </w:r>
          </w:p>
        </w:tc>
        <w:tc>
          <w:tcPr>
            <w:tcW w:w="1417" w:type="dxa"/>
          </w:tcPr>
          <w:p w14:paraId="5D9560C5" w14:textId="6817243F" w:rsidR="00D95B12" w:rsidRPr="002D6593" w:rsidRDefault="00D95B12" w:rsidP="00D95B12">
            <w:pPr>
              <w:bidi w:val="0"/>
              <w:spacing w:after="0"/>
              <w:jc w:val="center"/>
              <w:rPr>
                <w:rFonts w:ascii="David" w:hAnsi="David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1334831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-2036733603"/>
            <w:placeholder>
              <w:docPart w:val="78D5102F8965434B8FE7FA4A86B8540A"/>
            </w:placeholder>
            <w:showingPlcHdr/>
          </w:sdtPr>
          <w:sdtContent>
            <w:tc>
              <w:tcPr>
                <w:tcW w:w="2228" w:type="dxa"/>
              </w:tcPr>
              <w:p w14:paraId="46AE5941" w14:textId="7751B11D" w:rsidR="00D95B12" w:rsidRPr="00D24BBB" w:rsidRDefault="00D95B12" w:rsidP="00D95B12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6A1AC8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D95B12" w:rsidRPr="00D24BBB" w14:paraId="5F0AA060" w14:textId="77777777" w:rsidTr="00E37463">
        <w:tc>
          <w:tcPr>
            <w:tcW w:w="6091" w:type="dxa"/>
          </w:tcPr>
          <w:p w14:paraId="468423C9" w14:textId="1FB15E21" w:rsidR="00D95B12" w:rsidRPr="003E0FD6" w:rsidRDefault="00D95B12" w:rsidP="00D95B12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ain Body (up to 40 pages)</w:t>
            </w:r>
          </w:p>
        </w:tc>
        <w:tc>
          <w:tcPr>
            <w:tcW w:w="1417" w:type="dxa"/>
          </w:tcPr>
          <w:p w14:paraId="565DB421" w14:textId="66096D4E" w:rsidR="00D95B12" w:rsidRDefault="00D95B12" w:rsidP="00D95B12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147267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68FB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2090494473"/>
            <w:placeholder>
              <w:docPart w:val="2A9E5E18ED9B42E3B4F997B66F51DA5D"/>
            </w:placeholder>
            <w:showingPlcHdr/>
          </w:sdtPr>
          <w:sdtContent>
            <w:tc>
              <w:tcPr>
                <w:tcW w:w="2228" w:type="dxa"/>
              </w:tcPr>
              <w:p w14:paraId="63D43538" w14:textId="1BE1EA4C" w:rsidR="00D95B12" w:rsidRPr="00D24BBB" w:rsidRDefault="00D95B12" w:rsidP="00D95B12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6A1AC8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D95B12" w:rsidRPr="00D24BBB" w14:paraId="65AC5A32" w14:textId="77777777" w:rsidTr="00E37463">
        <w:tc>
          <w:tcPr>
            <w:tcW w:w="6091" w:type="dxa"/>
          </w:tcPr>
          <w:p w14:paraId="4EC6BD89" w14:textId="6F6780CF" w:rsidR="00D95B12" w:rsidRPr="003E0FD6" w:rsidRDefault="00D95B12" w:rsidP="00D95B12">
            <w:pPr>
              <w:pStyle w:val="a7"/>
              <w:numPr>
                <w:ilvl w:val="0"/>
                <w:numId w:val="22"/>
              </w:numPr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  <w:u w:val="single"/>
              </w:rPr>
              <w:t>Introduction</w:t>
            </w:r>
            <w:r w:rsidRPr="003E0FD6">
              <w:rPr>
                <w:rFonts w:ascii="Arial" w:hAnsi="Arial" w:cs="Arial"/>
              </w:rPr>
              <w:t xml:space="preserve"> (background </w:t>
            </w:r>
            <w:r>
              <w:rPr>
                <w:rFonts w:ascii="Arial" w:hAnsi="Arial" w:cs="Arial"/>
              </w:rPr>
              <w:t xml:space="preserve">&amp; </w:t>
            </w:r>
            <w:r w:rsidRPr="003E0FD6">
              <w:rPr>
                <w:rFonts w:ascii="Arial" w:hAnsi="Arial" w:cs="Arial"/>
              </w:rPr>
              <w:t>the study rationale</w:t>
            </w:r>
            <w:r>
              <w:rPr>
                <w:rFonts w:ascii="Arial" w:hAnsi="Arial" w:cs="Arial"/>
              </w:rPr>
              <w:t xml:space="preserve"> / contribution</w:t>
            </w:r>
            <w:r w:rsidRPr="003E0FD6">
              <w:rPr>
                <w:rFonts w:ascii="Arial" w:hAnsi="Arial" w:cs="Arial"/>
              </w:rPr>
              <w:t>)</w:t>
            </w:r>
          </w:p>
        </w:tc>
        <w:tc>
          <w:tcPr>
            <w:tcW w:w="1417" w:type="dxa"/>
          </w:tcPr>
          <w:p w14:paraId="3961FF12" w14:textId="64C829FD" w:rsidR="00D95B12" w:rsidRDefault="00D95B12" w:rsidP="00D95B12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627506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68FB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-1417945021"/>
            <w:placeholder>
              <w:docPart w:val="C53C08749A2948E29A5C2A8238259A01"/>
            </w:placeholder>
            <w:showingPlcHdr/>
          </w:sdtPr>
          <w:sdtContent>
            <w:tc>
              <w:tcPr>
                <w:tcW w:w="2228" w:type="dxa"/>
              </w:tcPr>
              <w:p w14:paraId="7F832842" w14:textId="6815E949" w:rsidR="00D95B12" w:rsidRPr="00D24BBB" w:rsidRDefault="00D95B12" w:rsidP="00D95B12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6A1AC8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D95B12" w:rsidRPr="00D24BBB" w14:paraId="77D9E1F0" w14:textId="77777777" w:rsidTr="00E37463">
        <w:tc>
          <w:tcPr>
            <w:tcW w:w="6091" w:type="dxa"/>
          </w:tcPr>
          <w:p w14:paraId="3AE189E6" w14:textId="088E44CC" w:rsidR="00D95B12" w:rsidRPr="003E0FD6" w:rsidRDefault="00D95B12" w:rsidP="00D95B12">
            <w:pPr>
              <w:pStyle w:val="a7"/>
              <w:numPr>
                <w:ilvl w:val="0"/>
                <w:numId w:val="22"/>
              </w:numPr>
              <w:bidi w:val="0"/>
              <w:spacing w:after="0" w:line="240" w:lineRule="auto"/>
              <w:rPr>
                <w:rFonts w:ascii="Arial" w:hAnsi="Arial" w:cs="Arial"/>
                <w:u w:val="single"/>
              </w:rPr>
            </w:pPr>
            <w:r w:rsidRPr="003E0FD6">
              <w:rPr>
                <w:rFonts w:ascii="Arial" w:hAnsi="Arial" w:cs="Arial"/>
                <w:u w:val="single"/>
              </w:rPr>
              <w:lastRenderedPageBreak/>
              <w:t>Objectives and Hypotheses</w:t>
            </w:r>
            <w:r w:rsidRPr="00EC351A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417" w:type="dxa"/>
          </w:tcPr>
          <w:p w14:paraId="79740169" w14:textId="42D2F58B" w:rsidR="00D95B12" w:rsidRDefault="00D95B12" w:rsidP="00D95B12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604105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68FB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5567159"/>
            <w:placeholder>
              <w:docPart w:val="B035852E04474CD8B5C11E95F8D6B367"/>
            </w:placeholder>
            <w:showingPlcHdr/>
          </w:sdtPr>
          <w:sdtContent>
            <w:tc>
              <w:tcPr>
                <w:tcW w:w="2228" w:type="dxa"/>
              </w:tcPr>
              <w:p w14:paraId="72671692" w14:textId="639EDA29" w:rsidR="00D95B12" w:rsidRPr="00D24BBB" w:rsidRDefault="00D95B12" w:rsidP="00D95B12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6A1AC8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D95B12" w:rsidRPr="00D24BBB" w14:paraId="5003CB27" w14:textId="77777777" w:rsidTr="00E37463">
        <w:tc>
          <w:tcPr>
            <w:tcW w:w="6091" w:type="dxa"/>
          </w:tcPr>
          <w:p w14:paraId="58F96590" w14:textId="7274DEA5" w:rsidR="00D95B12" w:rsidRPr="003E0FD6" w:rsidRDefault="00D95B12" w:rsidP="00D95B12">
            <w:pPr>
              <w:pStyle w:val="a7"/>
              <w:numPr>
                <w:ilvl w:val="0"/>
                <w:numId w:val="22"/>
              </w:numPr>
              <w:bidi w:val="0"/>
              <w:spacing w:after="0" w:line="240" w:lineRule="auto"/>
              <w:rPr>
                <w:rFonts w:ascii="Arial" w:hAnsi="Arial" w:cs="Arial"/>
                <w:u w:val="single"/>
              </w:rPr>
            </w:pPr>
            <w:r>
              <w:rPr>
                <w:rFonts w:ascii="Arial" w:hAnsi="Arial" w:cs="Arial"/>
                <w:u w:val="single"/>
              </w:rPr>
              <w:t>Detailed m</w:t>
            </w:r>
            <w:r w:rsidRPr="003E0FD6">
              <w:rPr>
                <w:rFonts w:ascii="Arial" w:hAnsi="Arial" w:cs="Arial"/>
                <w:u w:val="single"/>
              </w:rPr>
              <w:t>ethods</w:t>
            </w:r>
            <w:r w:rsidRPr="00EC351A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417" w:type="dxa"/>
          </w:tcPr>
          <w:p w14:paraId="72BA237F" w14:textId="323270C2" w:rsidR="00D95B12" w:rsidRDefault="00D95B12" w:rsidP="00D95B12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1682239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68FB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-2049290671"/>
            <w:placeholder>
              <w:docPart w:val="A38C09CC01CF4684918B1CFAB01B1C30"/>
            </w:placeholder>
            <w:showingPlcHdr/>
          </w:sdtPr>
          <w:sdtContent>
            <w:tc>
              <w:tcPr>
                <w:tcW w:w="2228" w:type="dxa"/>
              </w:tcPr>
              <w:p w14:paraId="69F0A556" w14:textId="6D28DE3A" w:rsidR="00D95B12" w:rsidRPr="00D24BBB" w:rsidRDefault="00D95B12" w:rsidP="00D95B12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6A1AC8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D95B12" w:rsidRPr="00D24BBB" w14:paraId="095F71B9" w14:textId="77777777" w:rsidTr="00E37463">
        <w:tc>
          <w:tcPr>
            <w:tcW w:w="6091" w:type="dxa"/>
          </w:tcPr>
          <w:p w14:paraId="5E2D9313" w14:textId="74284811" w:rsidR="00D95B12" w:rsidRPr="003E0FD6" w:rsidRDefault="00D95B12" w:rsidP="00D95B12">
            <w:pPr>
              <w:pStyle w:val="a7"/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</w:rPr>
              <w:t>[1] Study type and procedure</w:t>
            </w:r>
          </w:p>
        </w:tc>
        <w:tc>
          <w:tcPr>
            <w:tcW w:w="1417" w:type="dxa"/>
          </w:tcPr>
          <w:p w14:paraId="15702C7A" w14:textId="615F7A71" w:rsidR="00D95B12" w:rsidRPr="001C68FB" w:rsidRDefault="00D95B12" w:rsidP="00D95B12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970634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1886602010"/>
            <w:placeholder>
              <w:docPart w:val="0B3AC2C28C8A45DF93CDE33C3EAFF1FF"/>
            </w:placeholder>
            <w:showingPlcHdr/>
          </w:sdtPr>
          <w:sdtContent>
            <w:tc>
              <w:tcPr>
                <w:tcW w:w="2228" w:type="dxa"/>
              </w:tcPr>
              <w:p w14:paraId="0B66FF5E" w14:textId="3F74F59D" w:rsidR="00D95B12" w:rsidRPr="00D24BBB" w:rsidRDefault="00D95B12" w:rsidP="00D95B12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6A1AC8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D95B12" w:rsidRPr="00D24BBB" w14:paraId="5FB9CF31" w14:textId="77777777" w:rsidTr="00E37463">
        <w:tc>
          <w:tcPr>
            <w:tcW w:w="6091" w:type="dxa"/>
          </w:tcPr>
          <w:p w14:paraId="52A9926A" w14:textId="0D77EE25" w:rsidR="00D95B12" w:rsidRPr="003E0FD6" w:rsidRDefault="00D95B12" w:rsidP="00D95B12">
            <w:pPr>
              <w:bidi w:val="0"/>
              <w:spacing w:after="0" w:line="240" w:lineRule="auto"/>
              <w:ind w:left="720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</w:rPr>
              <w:t>[2] Study population (including inclusion/exclusion criteria)</w:t>
            </w:r>
          </w:p>
        </w:tc>
        <w:tc>
          <w:tcPr>
            <w:tcW w:w="1417" w:type="dxa"/>
          </w:tcPr>
          <w:p w14:paraId="4E62CAD8" w14:textId="131420BF" w:rsidR="00D95B12" w:rsidRPr="001C68FB" w:rsidRDefault="00D95B12" w:rsidP="00D95B12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1305654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-1804071761"/>
            <w:placeholder>
              <w:docPart w:val="5FBFC1966014497585C7C74671925B90"/>
            </w:placeholder>
            <w:showingPlcHdr/>
          </w:sdtPr>
          <w:sdtContent>
            <w:tc>
              <w:tcPr>
                <w:tcW w:w="2228" w:type="dxa"/>
              </w:tcPr>
              <w:p w14:paraId="3F0C8E3F" w14:textId="5B5A9D92" w:rsidR="00D95B12" w:rsidRPr="00D24BBB" w:rsidRDefault="00D95B12" w:rsidP="00D95B12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307EEB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D95B12" w:rsidRPr="00D24BBB" w14:paraId="73C5A674" w14:textId="77777777" w:rsidTr="00E37463">
        <w:tc>
          <w:tcPr>
            <w:tcW w:w="6091" w:type="dxa"/>
          </w:tcPr>
          <w:p w14:paraId="0AA8074E" w14:textId="06467492" w:rsidR="00D95B12" w:rsidRPr="003E0FD6" w:rsidRDefault="00D95B12" w:rsidP="00D95B12">
            <w:pPr>
              <w:pStyle w:val="a7"/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[3] Sampling</w:t>
            </w:r>
          </w:p>
        </w:tc>
        <w:tc>
          <w:tcPr>
            <w:tcW w:w="1417" w:type="dxa"/>
          </w:tcPr>
          <w:p w14:paraId="6B2CDF99" w14:textId="50E40FA2" w:rsidR="00D95B12" w:rsidRPr="004B46C0" w:rsidRDefault="00D95B12" w:rsidP="00D95B12">
            <w:pPr>
              <w:bidi w:val="0"/>
              <w:spacing w:after="0"/>
              <w:jc w:val="center"/>
              <w:rPr>
                <w:rFonts w:ascii="David" w:hAnsi="David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218795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-824349518"/>
            <w:placeholder>
              <w:docPart w:val="90805458689540D9AD58D60A8B01D003"/>
            </w:placeholder>
            <w:showingPlcHdr/>
          </w:sdtPr>
          <w:sdtContent>
            <w:tc>
              <w:tcPr>
                <w:tcW w:w="2228" w:type="dxa"/>
              </w:tcPr>
              <w:p w14:paraId="338AED7D" w14:textId="1D465A48" w:rsidR="00D95B12" w:rsidRPr="00D24BBB" w:rsidRDefault="00D95B12" w:rsidP="00D95B12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307EEB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D95B12" w:rsidRPr="00D24BBB" w14:paraId="21D5CA07" w14:textId="77777777" w:rsidTr="00E37463">
        <w:tc>
          <w:tcPr>
            <w:tcW w:w="6091" w:type="dxa"/>
          </w:tcPr>
          <w:p w14:paraId="65BDA013" w14:textId="1427C271" w:rsidR="00D95B12" w:rsidRPr="003E0FD6" w:rsidRDefault="00D95B12" w:rsidP="00D95B12">
            <w:pPr>
              <w:pStyle w:val="a7"/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</w:rPr>
              <w:t>[</w:t>
            </w:r>
            <w:r>
              <w:rPr>
                <w:rFonts w:ascii="Arial" w:hAnsi="Arial" w:cs="Arial"/>
              </w:rPr>
              <w:t>4</w:t>
            </w:r>
            <w:r w:rsidRPr="003E0FD6">
              <w:rPr>
                <w:rFonts w:ascii="Arial" w:hAnsi="Arial" w:cs="Arial"/>
              </w:rPr>
              <w:t>] Variables (operative definition of dependent, independent and confounding factors)</w:t>
            </w:r>
          </w:p>
        </w:tc>
        <w:tc>
          <w:tcPr>
            <w:tcW w:w="1417" w:type="dxa"/>
          </w:tcPr>
          <w:p w14:paraId="36B2DAFC" w14:textId="49C16690" w:rsidR="00D95B12" w:rsidRPr="001C68FB" w:rsidRDefault="00D95B12" w:rsidP="00D95B12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208773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301117346"/>
            <w:placeholder>
              <w:docPart w:val="D5D9936B048D462AACD0A3142DBFCB75"/>
            </w:placeholder>
            <w:showingPlcHdr/>
          </w:sdtPr>
          <w:sdtContent>
            <w:tc>
              <w:tcPr>
                <w:tcW w:w="2228" w:type="dxa"/>
              </w:tcPr>
              <w:p w14:paraId="0687C679" w14:textId="18155D8C" w:rsidR="00D95B12" w:rsidRPr="00D24BBB" w:rsidRDefault="00D95B12" w:rsidP="00D95B12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307EEB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D95B12" w:rsidRPr="00D24BBB" w14:paraId="63ABE7BE" w14:textId="77777777" w:rsidTr="00E37463">
        <w:tc>
          <w:tcPr>
            <w:tcW w:w="6091" w:type="dxa"/>
          </w:tcPr>
          <w:p w14:paraId="16248DCB" w14:textId="461D3BD2" w:rsidR="00D95B12" w:rsidRPr="003E0FD6" w:rsidRDefault="00D95B12" w:rsidP="00D95B12">
            <w:pPr>
              <w:pStyle w:val="a7"/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</w:rPr>
              <w:t>[</w:t>
            </w:r>
            <w:r>
              <w:rPr>
                <w:rFonts w:ascii="Arial" w:hAnsi="Arial" w:cs="Arial"/>
              </w:rPr>
              <w:t>5</w:t>
            </w:r>
            <w:r w:rsidRPr="003E0FD6">
              <w:rPr>
                <w:rFonts w:ascii="Arial" w:hAnsi="Arial" w:cs="Arial"/>
              </w:rPr>
              <w:t>] Tools (and their validity), data collection</w:t>
            </w:r>
          </w:p>
        </w:tc>
        <w:tc>
          <w:tcPr>
            <w:tcW w:w="1417" w:type="dxa"/>
          </w:tcPr>
          <w:p w14:paraId="13606689" w14:textId="6E0F8350" w:rsidR="00D95B12" w:rsidRPr="001C68FB" w:rsidRDefault="00D95B12" w:rsidP="00D95B12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923844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1478489608"/>
            <w:placeholder>
              <w:docPart w:val="A8ED3B755D7C48EAB939DC2D23B28E8D"/>
            </w:placeholder>
            <w:showingPlcHdr/>
          </w:sdtPr>
          <w:sdtContent>
            <w:tc>
              <w:tcPr>
                <w:tcW w:w="2228" w:type="dxa"/>
              </w:tcPr>
              <w:p w14:paraId="744A5BAD" w14:textId="01F0A3AD" w:rsidR="00D95B12" w:rsidRPr="00D24BBB" w:rsidRDefault="00D95B12" w:rsidP="00D95B12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307EEB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D95B12" w:rsidRPr="00D24BBB" w14:paraId="432E479C" w14:textId="77777777" w:rsidTr="00E37463">
        <w:tc>
          <w:tcPr>
            <w:tcW w:w="6091" w:type="dxa"/>
          </w:tcPr>
          <w:p w14:paraId="6E025350" w14:textId="325BBD5F" w:rsidR="00D95B12" w:rsidRPr="003E0FD6" w:rsidRDefault="00D95B12" w:rsidP="00D95B12">
            <w:pPr>
              <w:pStyle w:val="a7"/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</w:rPr>
              <w:t>[</w:t>
            </w:r>
            <w:r>
              <w:rPr>
                <w:rFonts w:ascii="Arial" w:hAnsi="Arial" w:cs="Arial"/>
              </w:rPr>
              <w:t>6</w:t>
            </w:r>
            <w:r w:rsidRPr="003E0FD6">
              <w:rPr>
                <w:rFonts w:ascii="Arial" w:hAnsi="Arial" w:cs="Arial"/>
              </w:rPr>
              <w:t>] Statistical analysis</w:t>
            </w:r>
          </w:p>
        </w:tc>
        <w:tc>
          <w:tcPr>
            <w:tcW w:w="1417" w:type="dxa"/>
          </w:tcPr>
          <w:p w14:paraId="6A430565" w14:textId="5414F146" w:rsidR="00D95B12" w:rsidRPr="001C68FB" w:rsidRDefault="00D95B12" w:rsidP="00D95B12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933591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1440018606"/>
            <w:placeholder>
              <w:docPart w:val="06D98E7AABAC4546BB96B5CD401F17CF"/>
            </w:placeholder>
            <w:showingPlcHdr/>
          </w:sdtPr>
          <w:sdtContent>
            <w:tc>
              <w:tcPr>
                <w:tcW w:w="2228" w:type="dxa"/>
              </w:tcPr>
              <w:p w14:paraId="2832E2A9" w14:textId="5A488157" w:rsidR="00D95B12" w:rsidRPr="00D24BBB" w:rsidRDefault="00D95B12" w:rsidP="00D95B12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307EEB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D95B12" w:rsidRPr="00D24BBB" w14:paraId="5605E9F1" w14:textId="77777777" w:rsidTr="00E37463">
        <w:tc>
          <w:tcPr>
            <w:tcW w:w="6091" w:type="dxa"/>
          </w:tcPr>
          <w:p w14:paraId="5E69CF87" w14:textId="6567A90E" w:rsidR="00D95B12" w:rsidRPr="003E0FD6" w:rsidRDefault="00D95B12" w:rsidP="00D95B12">
            <w:pPr>
              <w:pStyle w:val="a7"/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</w:rPr>
              <w:t>[</w:t>
            </w:r>
            <w:r>
              <w:rPr>
                <w:rFonts w:ascii="Arial" w:hAnsi="Arial" w:cs="Arial"/>
              </w:rPr>
              <w:t>7</w:t>
            </w:r>
            <w:r w:rsidRPr="003E0FD6">
              <w:rPr>
                <w:rFonts w:ascii="Arial" w:hAnsi="Arial" w:cs="Arial"/>
              </w:rPr>
              <w:t>] Sample size</w:t>
            </w:r>
            <w:r>
              <w:rPr>
                <w:rFonts w:ascii="Arial" w:hAnsi="Arial" w:cs="Arial"/>
              </w:rPr>
              <w:t xml:space="preserve"> </w:t>
            </w:r>
            <w:r w:rsidRPr="003E0FD6"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t xml:space="preserve"> </w:t>
            </w:r>
            <w:r w:rsidRPr="003E0FD6">
              <w:rPr>
                <w:rFonts w:ascii="Arial" w:hAnsi="Arial" w:cs="Arial"/>
              </w:rPr>
              <w:t>Power calculation</w:t>
            </w:r>
          </w:p>
        </w:tc>
        <w:tc>
          <w:tcPr>
            <w:tcW w:w="1417" w:type="dxa"/>
          </w:tcPr>
          <w:p w14:paraId="1C4B4616" w14:textId="771F0E17" w:rsidR="00D95B12" w:rsidRPr="001C68FB" w:rsidRDefault="00D95B12" w:rsidP="00D95B12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2064552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-2132465069"/>
            <w:placeholder>
              <w:docPart w:val="A8FA137448674420A9D557A5F0C1FD15"/>
            </w:placeholder>
            <w:showingPlcHdr/>
          </w:sdtPr>
          <w:sdtContent>
            <w:tc>
              <w:tcPr>
                <w:tcW w:w="2228" w:type="dxa"/>
              </w:tcPr>
              <w:p w14:paraId="0ECC7DE1" w14:textId="0325B2FC" w:rsidR="00D95B12" w:rsidRPr="00D24BBB" w:rsidRDefault="00D95B12" w:rsidP="00D95B12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307EEB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D95B12" w:rsidRPr="00D24BBB" w14:paraId="659A7CB4" w14:textId="77777777" w:rsidTr="00E37463">
        <w:tc>
          <w:tcPr>
            <w:tcW w:w="6091" w:type="dxa"/>
          </w:tcPr>
          <w:p w14:paraId="000CA99E" w14:textId="6B13F37D" w:rsidR="00D95B12" w:rsidRPr="003E0FD6" w:rsidRDefault="00D95B12" w:rsidP="00D95B12">
            <w:pPr>
              <w:pStyle w:val="a7"/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</w:rPr>
              <w:t>[</w:t>
            </w:r>
            <w:r>
              <w:rPr>
                <w:rFonts w:ascii="Arial" w:hAnsi="Arial" w:cs="Arial"/>
              </w:rPr>
              <w:t>8</w:t>
            </w:r>
            <w:r w:rsidRPr="003E0FD6">
              <w:rPr>
                <w:rFonts w:ascii="Arial" w:hAnsi="Arial" w:cs="Arial"/>
              </w:rPr>
              <w:t xml:space="preserve">] </w:t>
            </w:r>
            <w:r>
              <w:rPr>
                <w:rFonts w:ascii="Arial" w:hAnsi="Arial" w:cs="Arial"/>
              </w:rPr>
              <w:t>Study limitations and means to reduce them</w:t>
            </w:r>
          </w:p>
        </w:tc>
        <w:tc>
          <w:tcPr>
            <w:tcW w:w="1417" w:type="dxa"/>
          </w:tcPr>
          <w:p w14:paraId="00D3B1CC" w14:textId="58495110" w:rsidR="00D95B12" w:rsidRPr="001C68FB" w:rsidRDefault="00D95B12" w:rsidP="00D95B12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86538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1882435271"/>
            <w:placeholder>
              <w:docPart w:val="E7E313D130574727BE05AC326B1459B5"/>
            </w:placeholder>
            <w:showingPlcHdr/>
          </w:sdtPr>
          <w:sdtContent>
            <w:tc>
              <w:tcPr>
                <w:tcW w:w="2228" w:type="dxa"/>
              </w:tcPr>
              <w:p w14:paraId="545896B5" w14:textId="2EB3BC2A" w:rsidR="00D95B12" w:rsidRPr="00D24BBB" w:rsidRDefault="00D95B12" w:rsidP="00D95B12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307EEB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D95B12" w:rsidRPr="00D24BBB" w14:paraId="3883831A" w14:textId="77777777" w:rsidTr="00E37463">
        <w:tc>
          <w:tcPr>
            <w:tcW w:w="6091" w:type="dxa"/>
          </w:tcPr>
          <w:p w14:paraId="2174A144" w14:textId="6E62D135" w:rsidR="00D95B12" w:rsidRPr="00EC351A" w:rsidRDefault="00D95B12" w:rsidP="00D95B12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 w:rsidRPr="00EC351A">
              <w:rPr>
                <w:rFonts w:ascii="Arial" w:hAnsi="Arial" w:cs="Arial"/>
                <w:b/>
                <w:bCs/>
              </w:rPr>
              <w:t>Ethical considerations</w:t>
            </w:r>
          </w:p>
        </w:tc>
        <w:tc>
          <w:tcPr>
            <w:tcW w:w="1417" w:type="dxa"/>
          </w:tcPr>
          <w:p w14:paraId="125B7D35" w14:textId="17A57F5E" w:rsidR="00D95B12" w:rsidRPr="001C68FB" w:rsidRDefault="00D95B12" w:rsidP="00D95B12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527380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-1685201370"/>
            <w:placeholder>
              <w:docPart w:val="3E6A057F13B1436F9E04F14F1EF610FE"/>
            </w:placeholder>
            <w:showingPlcHdr/>
          </w:sdtPr>
          <w:sdtContent>
            <w:tc>
              <w:tcPr>
                <w:tcW w:w="2228" w:type="dxa"/>
              </w:tcPr>
              <w:p w14:paraId="5ADF0303" w14:textId="625C47C1" w:rsidR="00D95B12" w:rsidRPr="00D24BBB" w:rsidRDefault="00D95B12" w:rsidP="00D95B12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307EEB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D95B12" w:rsidRPr="00D24BBB" w14:paraId="054D3BD6" w14:textId="77777777" w:rsidTr="00E37463">
        <w:tc>
          <w:tcPr>
            <w:tcW w:w="6091" w:type="dxa"/>
          </w:tcPr>
          <w:p w14:paraId="2AEB9F82" w14:textId="79000461" w:rsidR="00D95B12" w:rsidRPr="00EC351A" w:rsidRDefault="00D95B12" w:rsidP="00D95B12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 w:rsidRPr="00EC351A">
              <w:rPr>
                <w:rFonts w:ascii="Arial" w:hAnsi="Arial" w:cs="Arial"/>
                <w:b/>
                <w:bCs/>
              </w:rPr>
              <w:t>Study stages and estimated schedule</w:t>
            </w:r>
          </w:p>
        </w:tc>
        <w:tc>
          <w:tcPr>
            <w:tcW w:w="1417" w:type="dxa"/>
          </w:tcPr>
          <w:p w14:paraId="2C52F97F" w14:textId="31F44342" w:rsidR="00D95B12" w:rsidRPr="001C68FB" w:rsidRDefault="00D95B12" w:rsidP="00D95B12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2044206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-276866988"/>
            <w:placeholder>
              <w:docPart w:val="2C41E1134EC34795B636FF1770C92F00"/>
            </w:placeholder>
            <w:showingPlcHdr/>
          </w:sdtPr>
          <w:sdtContent>
            <w:tc>
              <w:tcPr>
                <w:tcW w:w="2228" w:type="dxa"/>
              </w:tcPr>
              <w:p w14:paraId="063A4A9E" w14:textId="7B6F89CF" w:rsidR="00D95B12" w:rsidRPr="00D24BBB" w:rsidRDefault="00D95B12" w:rsidP="00D95B12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307EEB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D95B12" w:rsidRPr="00D24BBB" w14:paraId="67C92260" w14:textId="77777777" w:rsidTr="00E37463">
        <w:tc>
          <w:tcPr>
            <w:tcW w:w="6091" w:type="dxa"/>
          </w:tcPr>
          <w:p w14:paraId="6743D2C1" w14:textId="7EE26B1B" w:rsidR="00D95B12" w:rsidRPr="003E0FD6" w:rsidRDefault="00D95B12" w:rsidP="00D95B12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Bibliography </w:t>
            </w:r>
            <w:r w:rsidRPr="003E0FD6">
              <w:rPr>
                <w:rFonts w:ascii="Arial" w:hAnsi="Arial" w:cs="Arial"/>
              </w:rPr>
              <w:t>– Follow Vancouver style</w:t>
            </w:r>
          </w:p>
        </w:tc>
        <w:tc>
          <w:tcPr>
            <w:tcW w:w="1417" w:type="dxa"/>
          </w:tcPr>
          <w:p w14:paraId="2FF93711" w14:textId="41E7EE8E" w:rsidR="00D95B12" w:rsidRPr="001C68FB" w:rsidRDefault="00D95B12" w:rsidP="00D95B12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92910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2045941650"/>
            <w:placeholder>
              <w:docPart w:val="679E1DC50536422784E5EAE41614915C"/>
            </w:placeholder>
            <w:showingPlcHdr/>
          </w:sdtPr>
          <w:sdtContent>
            <w:tc>
              <w:tcPr>
                <w:tcW w:w="2228" w:type="dxa"/>
              </w:tcPr>
              <w:p w14:paraId="06C251CF" w14:textId="0ED874D8" w:rsidR="00D95B12" w:rsidRPr="00D24BBB" w:rsidRDefault="00D95B12" w:rsidP="00D95B12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307EEB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D95B12" w:rsidRPr="00D24BBB" w14:paraId="28421126" w14:textId="77777777" w:rsidTr="00E37463">
        <w:tc>
          <w:tcPr>
            <w:tcW w:w="6091" w:type="dxa"/>
          </w:tcPr>
          <w:p w14:paraId="7483840F" w14:textId="74591E30" w:rsidR="00D95B12" w:rsidRDefault="00D95B12" w:rsidP="00D95B12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Appendices </w:t>
            </w:r>
            <w:r>
              <w:rPr>
                <w:rFonts w:ascii="Arial" w:hAnsi="Arial" w:cs="Arial"/>
              </w:rPr>
              <w:t>(e.g., questionnaires,</w:t>
            </w:r>
            <w:r w:rsidRPr="003E0FD6">
              <w:rPr>
                <w:rFonts w:ascii="Arial" w:hAnsi="Arial" w:cs="Arial"/>
              </w:rPr>
              <w:t xml:space="preserve"> etc.)</w:t>
            </w:r>
          </w:p>
        </w:tc>
        <w:tc>
          <w:tcPr>
            <w:tcW w:w="1417" w:type="dxa"/>
          </w:tcPr>
          <w:p w14:paraId="746E2D6E" w14:textId="578ED0CE" w:rsidR="00D95B12" w:rsidRPr="001C68FB" w:rsidRDefault="00D95B12" w:rsidP="00D95B12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210883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62376752"/>
            <w:placeholder>
              <w:docPart w:val="F1F2FAB9BA3544A7B2E7199DC13DC015"/>
            </w:placeholder>
            <w:showingPlcHdr/>
          </w:sdtPr>
          <w:sdtContent>
            <w:tc>
              <w:tcPr>
                <w:tcW w:w="2228" w:type="dxa"/>
              </w:tcPr>
              <w:p w14:paraId="41D1CA13" w14:textId="26DF3358" w:rsidR="00D95B12" w:rsidRPr="00D24BBB" w:rsidRDefault="00D95B12" w:rsidP="00D95B12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307EEB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</w:tbl>
    <w:p w14:paraId="19337CDF" w14:textId="159835A9" w:rsidR="00BC290D" w:rsidRPr="004A3F05" w:rsidRDefault="00BC290D" w:rsidP="00C514B7">
      <w:pPr>
        <w:pStyle w:val="a7"/>
        <w:spacing w:before="240"/>
        <w:ind w:left="368"/>
        <w:rPr>
          <w:rStyle w:val="Hyperlink"/>
          <w:rFonts w:ascii="Arial" w:hAnsi="Arial" w:cs="Arial" w:hint="cs"/>
          <w:color w:val="auto"/>
          <w:u w:val="none"/>
        </w:rPr>
      </w:pPr>
      <w:bookmarkStart w:id="0" w:name="_GoBack"/>
      <w:bookmarkEnd w:id="0"/>
    </w:p>
    <w:tbl>
      <w:tblPr>
        <w:tblStyle w:val="a8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56"/>
        <w:gridCol w:w="283"/>
        <w:gridCol w:w="3119"/>
        <w:gridCol w:w="425"/>
        <w:gridCol w:w="2974"/>
      </w:tblGrid>
      <w:tr w:rsidR="004A3F05" w:rsidRPr="004A3F05" w14:paraId="4FF4BB98" w14:textId="77777777" w:rsidTr="003E0FD6">
        <w:trPr>
          <w:trHeight w:val="572"/>
        </w:trPr>
        <w:sdt>
          <w:sdtPr>
            <w:rPr>
              <w:rStyle w:val="Hyperlink"/>
              <w:rFonts w:ascii="Arial" w:hAnsi="Arial" w:cs="Arial"/>
              <w:color w:val="auto"/>
              <w:u w:val="none"/>
            </w:rPr>
            <w:id w:val="-954799260"/>
            <w:showingPlcHdr/>
            <w:picture/>
          </w:sdtPr>
          <w:sdtEndPr>
            <w:rPr>
              <w:rStyle w:val="Hyperlink"/>
            </w:rPr>
          </w:sdtEndPr>
          <w:sdtContent>
            <w:tc>
              <w:tcPr>
                <w:tcW w:w="2856" w:type="dxa"/>
                <w:tcBorders>
                  <w:bottom w:val="single" w:sz="4" w:space="0" w:color="auto"/>
                </w:tcBorders>
                <w:vAlign w:val="bottom"/>
              </w:tcPr>
              <w:p w14:paraId="345C58EE" w14:textId="48F661D1" w:rsidR="005242E1" w:rsidRPr="004A3F05" w:rsidRDefault="003E0FD6" w:rsidP="003E0FD6">
                <w:pPr>
                  <w:bidi w:val="0"/>
                  <w:spacing w:after="0" w:line="240" w:lineRule="auto"/>
                  <w:rPr>
                    <w:rStyle w:val="Hyperlink"/>
                    <w:rFonts w:ascii="Arial" w:hAnsi="Arial" w:cs="Arial"/>
                    <w:color w:val="auto"/>
                    <w:u w:val="none"/>
                    <w:rtl/>
                  </w:rPr>
                </w:pPr>
                <w:r w:rsidRPr="004A3F05">
                  <w:rPr>
                    <w:rStyle w:val="Hyperlink"/>
                    <w:rFonts w:ascii="Arial" w:hAnsi="Arial" w:cs="Arial"/>
                    <w:noProof/>
                    <w:color w:val="auto"/>
                    <w:u w:val="none"/>
                  </w:rPr>
                  <w:drawing>
                    <wp:inline distT="0" distB="0" distL="0" distR="0" wp14:anchorId="051FEC48" wp14:editId="70A489C4">
                      <wp:extent cx="1676400" cy="504825"/>
                      <wp:effectExtent l="0" t="0" r="0" b="9525"/>
                      <wp:docPr id="8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76400" cy="5048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283" w:type="dxa"/>
            <w:vAlign w:val="bottom"/>
          </w:tcPr>
          <w:p w14:paraId="55CC6C44" w14:textId="77777777" w:rsidR="005242E1" w:rsidRPr="004A3F05" w:rsidRDefault="005242E1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</w:p>
        </w:tc>
        <w:sdt>
          <w:sdtPr>
            <w:rPr>
              <w:rStyle w:val="Hyperlink"/>
              <w:rFonts w:ascii="Arial" w:hAnsi="Arial" w:cs="Arial"/>
              <w:color w:val="auto"/>
              <w:u w:val="none"/>
            </w:rPr>
            <w:id w:val="207144269"/>
            <w:placeholder>
              <w:docPart w:val="DefaultPlaceholder_-1854013440"/>
            </w:placeholder>
            <w:showingPlcHdr/>
          </w:sdtPr>
          <w:sdtEndPr>
            <w:rPr>
              <w:rStyle w:val="Hyperlink"/>
            </w:rPr>
          </w:sdtEndPr>
          <w:sdtContent>
            <w:tc>
              <w:tcPr>
                <w:tcW w:w="3119" w:type="dxa"/>
                <w:tcBorders>
                  <w:bottom w:val="single" w:sz="4" w:space="0" w:color="auto"/>
                </w:tcBorders>
                <w:vAlign w:val="bottom"/>
              </w:tcPr>
              <w:p w14:paraId="1E624353" w14:textId="4488C77C" w:rsidR="005242E1" w:rsidRPr="004A3F05" w:rsidRDefault="003E0FD6" w:rsidP="003E0FD6">
                <w:pPr>
                  <w:bidi w:val="0"/>
                  <w:spacing w:after="0" w:line="240" w:lineRule="auto"/>
                  <w:rPr>
                    <w:rStyle w:val="Hyperlink"/>
                    <w:rFonts w:ascii="Arial" w:hAnsi="Arial" w:cs="Arial"/>
                    <w:color w:val="auto"/>
                    <w:u w:val="none"/>
                    <w:rtl/>
                  </w:rPr>
                </w:pPr>
                <w:r w:rsidRPr="004A3F05">
                  <w:rPr>
                    <w:rStyle w:val="a9"/>
                    <w:rFonts w:ascii="Arial" w:hAnsi="Arial" w:cs="Arial"/>
                    <w:color w:val="auto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425" w:type="dxa"/>
            <w:vAlign w:val="bottom"/>
          </w:tcPr>
          <w:p w14:paraId="3ABD79BB" w14:textId="77777777" w:rsidR="005242E1" w:rsidRPr="004A3F05" w:rsidRDefault="005242E1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</w:p>
        </w:tc>
        <w:sdt>
          <w:sdtPr>
            <w:rPr>
              <w:rStyle w:val="Hyperlink"/>
              <w:rFonts w:ascii="Arial" w:hAnsi="Arial" w:cs="Arial"/>
              <w:color w:val="auto"/>
              <w:u w:val="none"/>
            </w:rPr>
            <w:id w:val="1566989276"/>
            <w:placeholder>
              <w:docPart w:val="DefaultPlaceholder_-1854013440"/>
            </w:placeholder>
            <w:showingPlcHdr/>
          </w:sdtPr>
          <w:sdtEndPr>
            <w:rPr>
              <w:rStyle w:val="Hyperlink"/>
            </w:rPr>
          </w:sdtEndPr>
          <w:sdtContent>
            <w:tc>
              <w:tcPr>
                <w:tcW w:w="2974" w:type="dxa"/>
                <w:tcBorders>
                  <w:bottom w:val="single" w:sz="4" w:space="0" w:color="auto"/>
                </w:tcBorders>
                <w:vAlign w:val="bottom"/>
              </w:tcPr>
              <w:p w14:paraId="11F3C5B7" w14:textId="240BBD95" w:rsidR="005242E1" w:rsidRPr="004A3F05" w:rsidRDefault="003E0FD6" w:rsidP="003E0FD6">
                <w:pPr>
                  <w:bidi w:val="0"/>
                  <w:spacing w:after="0" w:line="240" w:lineRule="auto"/>
                  <w:rPr>
                    <w:rStyle w:val="Hyperlink"/>
                    <w:rFonts w:ascii="Arial" w:hAnsi="Arial" w:cs="Arial"/>
                    <w:color w:val="auto"/>
                    <w:u w:val="none"/>
                    <w:rtl/>
                  </w:rPr>
                </w:pPr>
                <w:r w:rsidRPr="004A3F05">
                  <w:rPr>
                    <w:rStyle w:val="a9"/>
                    <w:rFonts w:ascii="Arial" w:hAnsi="Arial" w:cs="Arial"/>
                    <w:color w:val="auto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4A3F05" w:rsidRPr="004A3F05" w14:paraId="3E97464F" w14:textId="77777777" w:rsidTr="003E0FD6">
        <w:trPr>
          <w:trHeight w:val="536"/>
        </w:trPr>
        <w:tc>
          <w:tcPr>
            <w:tcW w:w="2856" w:type="dxa"/>
            <w:tcBorders>
              <w:top w:val="single" w:sz="4" w:space="0" w:color="auto"/>
            </w:tcBorders>
          </w:tcPr>
          <w:p w14:paraId="7ACDA64F" w14:textId="03B79B79" w:rsidR="005242E1" w:rsidRPr="004A3F05" w:rsidRDefault="003E0FD6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4A3F05">
              <w:rPr>
                <w:rStyle w:val="Hyperlink"/>
                <w:rFonts w:ascii="Arial" w:hAnsi="Arial" w:cs="Arial"/>
                <w:color w:val="auto"/>
                <w:u w:val="none"/>
              </w:rPr>
              <w:t>Signature</w:t>
            </w:r>
          </w:p>
        </w:tc>
        <w:tc>
          <w:tcPr>
            <w:tcW w:w="283" w:type="dxa"/>
          </w:tcPr>
          <w:p w14:paraId="3E721AB6" w14:textId="77777777" w:rsidR="005242E1" w:rsidRPr="004A3F05" w:rsidRDefault="005242E1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</w:p>
        </w:tc>
        <w:tc>
          <w:tcPr>
            <w:tcW w:w="3119" w:type="dxa"/>
            <w:tcBorders>
              <w:top w:val="single" w:sz="4" w:space="0" w:color="auto"/>
            </w:tcBorders>
          </w:tcPr>
          <w:p w14:paraId="3A779541" w14:textId="44F4A8EE" w:rsidR="005242E1" w:rsidRPr="004A3F05" w:rsidRDefault="003E0FD6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  <w:r w:rsidRPr="004A3F05">
              <w:rPr>
                <w:rStyle w:val="Hyperlink"/>
                <w:rFonts w:ascii="Arial" w:hAnsi="Arial" w:cs="Arial"/>
                <w:color w:val="auto"/>
                <w:u w:val="none"/>
              </w:rPr>
              <w:t>ID Number</w:t>
            </w:r>
          </w:p>
        </w:tc>
        <w:tc>
          <w:tcPr>
            <w:tcW w:w="425" w:type="dxa"/>
          </w:tcPr>
          <w:p w14:paraId="18A5AFFD" w14:textId="77777777" w:rsidR="005242E1" w:rsidRPr="004A3F05" w:rsidRDefault="005242E1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</w:p>
        </w:tc>
        <w:tc>
          <w:tcPr>
            <w:tcW w:w="2974" w:type="dxa"/>
            <w:tcBorders>
              <w:top w:val="single" w:sz="4" w:space="0" w:color="auto"/>
            </w:tcBorders>
          </w:tcPr>
          <w:p w14:paraId="275D3A6E" w14:textId="7A72E497" w:rsidR="005242E1" w:rsidRPr="004A3F05" w:rsidRDefault="003E0FD6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4A3F05">
              <w:rPr>
                <w:rStyle w:val="Hyperlink"/>
                <w:rFonts w:ascii="Arial" w:hAnsi="Arial" w:cs="Arial"/>
                <w:color w:val="auto"/>
                <w:u w:val="none"/>
              </w:rPr>
              <w:t>Student’s name</w:t>
            </w:r>
          </w:p>
        </w:tc>
      </w:tr>
    </w:tbl>
    <w:p w14:paraId="7FD4F08E" w14:textId="0BF26E81" w:rsidR="00A17121" w:rsidRPr="004A3F05" w:rsidRDefault="00A17121" w:rsidP="00A17121">
      <w:pPr>
        <w:spacing w:after="120"/>
        <w:rPr>
          <w:rFonts w:ascii="Arial" w:hAnsi="Arial" w:cs="Arial"/>
          <w:b/>
          <w:bCs/>
          <w:u w:val="single"/>
          <w:rtl/>
        </w:rPr>
      </w:pPr>
    </w:p>
    <w:p w14:paraId="6E860A2D" w14:textId="6C4DAB56" w:rsidR="00300FD3" w:rsidRPr="004A3F05" w:rsidRDefault="00300FD3" w:rsidP="00A17121">
      <w:pPr>
        <w:spacing w:after="120"/>
        <w:rPr>
          <w:rFonts w:ascii="Arial" w:hAnsi="Arial" w:cs="Arial"/>
          <w:b/>
          <w:bCs/>
          <w:u w:val="single"/>
          <w:rtl/>
        </w:rPr>
      </w:pPr>
    </w:p>
    <w:p w14:paraId="7AB2E106" w14:textId="5DB040F6" w:rsidR="00300FD3" w:rsidRPr="004A3F05" w:rsidRDefault="003E0FD6" w:rsidP="004A3F05">
      <w:pPr>
        <w:bidi w:val="0"/>
        <w:spacing w:after="120"/>
        <w:ind w:left="284"/>
        <w:rPr>
          <w:rFonts w:ascii="Arial" w:hAnsi="Arial" w:cs="Arial"/>
          <w:b/>
          <w:bCs/>
        </w:rPr>
      </w:pPr>
      <w:r w:rsidRPr="004A3F05">
        <w:rPr>
          <w:rFonts w:ascii="Arial" w:hAnsi="Arial" w:cs="Arial"/>
          <w:b/>
          <w:bCs/>
          <w:u w:val="single"/>
        </w:rPr>
        <w:t>Date:</w:t>
      </w:r>
      <w:r w:rsidRPr="004A3F05">
        <w:rPr>
          <w:rFonts w:ascii="Arial" w:hAnsi="Arial" w:cs="Arial"/>
          <w:b/>
          <w:bCs/>
        </w:rPr>
        <w:t xml:space="preserve"> </w:t>
      </w:r>
      <w:sdt>
        <w:sdtPr>
          <w:rPr>
            <w:rFonts w:ascii="Arial" w:hAnsi="Arial" w:cs="Arial"/>
            <w:b/>
            <w:bCs/>
            <w:u w:val="single"/>
          </w:rPr>
          <w:id w:val="182634230"/>
          <w:placeholder>
            <w:docPart w:val="DefaultPlaceholder_-1854013438"/>
          </w:placeholder>
          <w:showingPlcHdr/>
          <w:date>
            <w:dateFormat w:val="dd/MM/yyyy"/>
            <w:lid w:val="he-IL"/>
            <w:storeMappedDataAs w:val="dateTime"/>
            <w:calendar w:val="gregorian"/>
          </w:date>
        </w:sdtPr>
        <w:sdtEndPr/>
        <w:sdtContent>
          <w:r w:rsidR="004A3F05" w:rsidRPr="004A3F05">
            <w:rPr>
              <w:rStyle w:val="a9"/>
              <w:rFonts w:ascii="Arial" w:hAnsi="Arial" w:cs="Arial"/>
              <w:color w:val="auto"/>
            </w:rPr>
            <w:t>Click or tap to enter a date.</w:t>
          </w:r>
        </w:sdtContent>
      </w:sdt>
    </w:p>
    <w:sectPr w:rsidR="00300FD3" w:rsidRPr="004A3F05" w:rsidSect="003E2007">
      <w:headerReference w:type="default" r:id="rId13"/>
      <w:footerReference w:type="default" r:id="rId14"/>
      <w:pgSz w:w="11906" w:h="16838"/>
      <w:pgMar w:top="1840" w:right="1080" w:bottom="1440" w:left="108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9060A7" w14:textId="77777777" w:rsidR="00C92C89" w:rsidRDefault="00C92C89" w:rsidP="00BC290D">
      <w:pPr>
        <w:spacing w:after="0" w:line="240" w:lineRule="auto"/>
      </w:pPr>
      <w:r>
        <w:separator/>
      </w:r>
    </w:p>
  </w:endnote>
  <w:endnote w:type="continuationSeparator" w:id="0">
    <w:p w14:paraId="36E5A95A" w14:textId="77777777" w:rsidR="00C92C89" w:rsidRDefault="00C92C89" w:rsidP="00BC29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622AC1" w14:textId="77777777" w:rsidR="004A28F8" w:rsidRDefault="004A28F8" w:rsidP="004A28F8">
    <w:pPr>
      <w:pStyle w:val="a5"/>
      <w:jc w:val="center"/>
      <w:rPr>
        <w:rFonts w:ascii="David" w:hAnsi="David" w:cs="David"/>
        <w:i/>
        <w:iCs/>
        <w:sz w:val="18"/>
        <w:szCs w:val="18"/>
      </w:rPr>
    </w:pPr>
    <w:r>
      <w:rPr>
        <w:rFonts w:ascii="David" w:hAnsi="David" w:cs="David" w:hint="cs"/>
        <w:i/>
        <w:iCs/>
        <w:sz w:val="18"/>
        <w:szCs w:val="18"/>
      </w:rPr>
      <w:t>T</w:t>
    </w:r>
    <w:r>
      <w:rPr>
        <w:rFonts w:ascii="David" w:hAnsi="David" w:cs="David"/>
        <w:i/>
        <w:iCs/>
        <w:sz w:val="18"/>
        <w:szCs w:val="18"/>
      </w:rPr>
      <w:t>his form can be completed electronically or printed and filled by hand</w:t>
    </w:r>
  </w:p>
  <w:p w14:paraId="2C0CA3A7" w14:textId="584BFB1B" w:rsidR="006261E4" w:rsidRPr="004A28F8" w:rsidRDefault="004A28F8" w:rsidP="004A28F8">
    <w:pPr>
      <w:pStyle w:val="a5"/>
      <w:rPr>
        <w:rFonts w:ascii="David" w:hAnsi="David" w:cs="David"/>
      </w:rPr>
    </w:pPr>
    <w:r>
      <w:rPr>
        <w:rFonts w:ascii="David" w:hAnsi="David" w:cs="David"/>
      </w:rPr>
      <w:t>Version 11a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77E9A7" w14:textId="77777777" w:rsidR="00C92C89" w:rsidRDefault="00C92C89" w:rsidP="00BC290D">
      <w:pPr>
        <w:spacing w:after="0" w:line="240" w:lineRule="auto"/>
      </w:pPr>
      <w:r>
        <w:separator/>
      </w:r>
    </w:p>
  </w:footnote>
  <w:footnote w:type="continuationSeparator" w:id="0">
    <w:p w14:paraId="35F1A20A" w14:textId="77777777" w:rsidR="00C92C89" w:rsidRDefault="00C92C89" w:rsidP="00BC29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D5FED6" w14:textId="4F3886B5" w:rsidR="00BC290D" w:rsidRPr="00D24BBB" w:rsidRDefault="003E2007" w:rsidP="00D24BBB">
    <w:pPr>
      <w:pStyle w:val="a3"/>
      <w:jc w:val="center"/>
    </w:pPr>
    <w:r>
      <w:rPr>
        <w:noProof/>
      </w:rPr>
      <w:drawing>
        <wp:inline distT="0" distB="0" distL="0" distR="0" wp14:anchorId="4694AA84" wp14:editId="505E5ED9">
          <wp:extent cx="3262842" cy="536075"/>
          <wp:effectExtent l="0" t="0" r="0" b="0"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62842" cy="5360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C002F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30E7A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16B57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6312E"/>
    <w:multiLevelType w:val="hybridMultilevel"/>
    <w:tmpl w:val="89B0B93E"/>
    <w:lvl w:ilvl="0" w:tplc="1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486D86"/>
    <w:multiLevelType w:val="hybridMultilevel"/>
    <w:tmpl w:val="E8A46BDA"/>
    <w:lvl w:ilvl="0" w:tplc="F6604A2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248EA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8F7D26"/>
    <w:multiLevelType w:val="hybridMultilevel"/>
    <w:tmpl w:val="F3E8C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E52970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38364B"/>
    <w:multiLevelType w:val="hybridMultilevel"/>
    <w:tmpl w:val="281642DC"/>
    <w:lvl w:ilvl="0" w:tplc="04090005">
      <w:start w:val="1"/>
      <w:numFmt w:val="bullet"/>
      <w:lvlText w:val=""/>
      <w:lvlJc w:val="left"/>
      <w:pPr>
        <w:ind w:left="16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2" w:hanging="360"/>
      </w:pPr>
      <w:rPr>
        <w:rFonts w:ascii="Wingdings" w:hAnsi="Wingdings" w:hint="default"/>
      </w:rPr>
    </w:lvl>
  </w:abstractNum>
  <w:abstractNum w:abstractNumId="9" w15:restartNumberingAfterBreak="0">
    <w:nsid w:val="2C724441"/>
    <w:multiLevelType w:val="hybridMultilevel"/>
    <w:tmpl w:val="256A99D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8C56F8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D93D1B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2968EF"/>
    <w:multiLevelType w:val="hybridMultilevel"/>
    <w:tmpl w:val="B93E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F34FFF"/>
    <w:multiLevelType w:val="hybridMultilevel"/>
    <w:tmpl w:val="5D1EC886"/>
    <w:lvl w:ilvl="0" w:tplc="67F47B34">
      <w:start w:val="1"/>
      <w:numFmt w:val="decimal"/>
      <w:lvlText w:val="%1)"/>
      <w:lvlJc w:val="left"/>
      <w:pPr>
        <w:ind w:left="720" w:hanging="360"/>
      </w:pPr>
      <w:rPr>
        <w:rFonts w:ascii="David" w:hAnsi="David" w:cs="David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A734D4"/>
    <w:multiLevelType w:val="hybridMultilevel"/>
    <w:tmpl w:val="3E048CA4"/>
    <w:lvl w:ilvl="0" w:tplc="16003B40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hebrew1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40215E"/>
    <w:multiLevelType w:val="hybridMultilevel"/>
    <w:tmpl w:val="A4BE7D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7442065"/>
    <w:multiLevelType w:val="hybridMultilevel"/>
    <w:tmpl w:val="12580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99593C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DE698B"/>
    <w:multiLevelType w:val="hybridMultilevel"/>
    <w:tmpl w:val="4482AA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857449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65406F"/>
    <w:multiLevelType w:val="hybridMultilevel"/>
    <w:tmpl w:val="524CA2B8"/>
    <w:lvl w:ilvl="0" w:tplc="67F47B34">
      <w:start w:val="1"/>
      <w:numFmt w:val="decimal"/>
      <w:lvlText w:val="%1)"/>
      <w:lvlJc w:val="left"/>
      <w:pPr>
        <w:ind w:left="720" w:hanging="360"/>
      </w:pPr>
      <w:rPr>
        <w:rFonts w:ascii="David" w:hAnsi="David" w:cs="David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AC797B"/>
    <w:multiLevelType w:val="multilevel"/>
    <w:tmpl w:val="656E947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[%3]"/>
      <w:lvlJc w:val="left"/>
      <w:pPr>
        <w:ind w:left="1080" w:hanging="360"/>
      </w:pPr>
      <w:rPr>
        <w:rFonts w:hint="default"/>
        <w:b w:val="0"/>
        <w:bCs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0234D86"/>
    <w:multiLevelType w:val="hybridMultilevel"/>
    <w:tmpl w:val="E2DCC830"/>
    <w:lvl w:ilvl="0" w:tplc="8410C2D8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7"/>
  </w:num>
  <w:num w:numId="3">
    <w:abstractNumId w:val="1"/>
  </w:num>
  <w:num w:numId="4">
    <w:abstractNumId w:val="11"/>
  </w:num>
  <w:num w:numId="5">
    <w:abstractNumId w:val="2"/>
  </w:num>
  <w:num w:numId="6">
    <w:abstractNumId w:val="5"/>
  </w:num>
  <w:num w:numId="7">
    <w:abstractNumId w:val="10"/>
  </w:num>
  <w:num w:numId="8">
    <w:abstractNumId w:val="7"/>
  </w:num>
  <w:num w:numId="9">
    <w:abstractNumId w:val="0"/>
  </w:num>
  <w:num w:numId="10">
    <w:abstractNumId w:val="8"/>
  </w:num>
  <w:num w:numId="11">
    <w:abstractNumId w:val="22"/>
  </w:num>
  <w:num w:numId="12">
    <w:abstractNumId w:val="15"/>
  </w:num>
  <w:num w:numId="13">
    <w:abstractNumId w:val="3"/>
  </w:num>
  <w:num w:numId="14">
    <w:abstractNumId w:val="12"/>
  </w:num>
  <w:num w:numId="15">
    <w:abstractNumId w:val="16"/>
  </w:num>
  <w:num w:numId="16">
    <w:abstractNumId w:val="13"/>
  </w:num>
  <w:num w:numId="17">
    <w:abstractNumId w:val="14"/>
  </w:num>
  <w:num w:numId="18">
    <w:abstractNumId w:val="21"/>
  </w:num>
  <w:num w:numId="19">
    <w:abstractNumId w:val="9"/>
  </w:num>
  <w:num w:numId="20">
    <w:abstractNumId w:val="6"/>
  </w:num>
  <w:num w:numId="21">
    <w:abstractNumId w:val="4"/>
  </w:num>
  <w:num w:numId="22">
    <w:abstractNumId w:val="18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MDI2MLe0sLAwMjVW0lEKTi0uzszPAykwqgUAM5Em+iwAAAA="/>
  </w:docVars>
  <w:rsids>
    <w:rsidRoot w:val="00BC290D"/>
    <w:rsid w:val="00020B25"/>
    <w:rsid w:val="000D71DF"/>
    <w:rsid w:val="000E5C57"/>
    <w:rsid w:val="001A0E7A"/>
    <w:rsid w:val="001F3458"/>
    <w:rsid w:val="002124F2"/>
    <w:rsid w:val="00270467"/>
    <w:rsid w:val="00282DF3"/>
    <w:rsid w:val="002A2518"/>
    <w:rsid w:val="002E04F7"/>
    <w:rsid w:val="002E57F6"/>
    <w:rsid w:val="00300FD3"/>
    <w:rsid w:val="003130C1"/>
    <w:rsid w:val="00390638"/>
    <w:rsid w:val="003941CB"/>
    <w:rsid w:val="003E0FD6"/>
    <w:rsid w:val="003E2007"/>
    <w:rsid w:val="003F32C1"/>
    <w:rsid w:val="00432BB4"/>
    <w:rsid w:val="004A28F8"/>
    <w:rsid w:val="004A3F05"/>
    <w:rsid w:val="005242E1"/>
    <w:rsid w:val="006261E4"/>
    <w:rsid w:val="0064237F"/>
    <w:rsid w:val="006643DA"/>
    <w:rsid w:val="006E5C0A"/>
    <w:rsid w:val="007578B2"/>
    <w:rsid w:val="00761C50"/>
    <w:rsid w:val="00782759"/>
    <w:rsid w:val="008D48DE"/>
    <w:rsid w:val="008D49A2"/>
    <w:rsid w:val="00976A9E"/>
    <w:rsid w:val="009C4D78"/>
    <w:rsid w:val="009C51ED"/>
    <w:rsid w:val="009C75A3"/>
    <w:rsid w:val="00A06D12"/>
    <w:rsid w:val="00A17121"/>
    <w:rsid w:val="00A22DA6"/>
    <w:rsid w:val="00A91CE8"/>
    <w:rsid w:val="00AC10C9"/>
    <w:rsid w:val="00B539D9"/>
    <w:rsid w:val="00B61187"/>
    <w:rsid w:val="00BC290D"/>
    <w:rsid w:val="00BD574D"/>
    <w:rsid w:val="00BD7EE1"/>
    <w:rsid w:val="00C24AB5"/>
    <w:rsid w:val="00C44D0A"/>
    <w:rsid w:val="00C514B7"/>
    <w:rsid w:val="00C92C89"/>
    <w:rsid w:val="00CE0FFC"/>
    <w:rsid w:val="00CE14E6"/>
    <w:rsid w:val="00D24BBB"/>
    <w:rsid w:val="00D7395E"/>
    <w:rsid w:val="00D95B12"/>
    <w:rsid w:val="00DD472D"/>
    <w:rsid w:val="00DE50CC"/>
    <w:rsid w:val="00E1440D"/>
    <w:rsid w:val="00E37463"/>
    <w:rsid w:val="00E52E7A"/>
    <w:rsid w:val="00EA7366"/>
    <w:rsid w:val="00EC351A"/>
    <w:rsid w:val="00F35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7D3901"/>
  <w15:chartTrackingRefBased/>
  <w15:docId w15:val="{E2C0C2B4-969C-4A59-8633-3AC0B92F5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90638"/>
    <w:pPr>
      <w:bidi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C29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BC290D"/>
  </w:style>
  <w:style w:type="paragraph" w:styleId="a5">
    <w:name w:val="footer"/>
    <w:basedOn w:val="a"/>
    <w:link w:val="a6"/>
    <w:uiPriority w:val="99"/>
    <w:unhideWhenUsed/>
    <w:rsid w:val="00BC29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BC290D"/>
  </w:style>
  <w:style w:type="paragraph" w:styleId="a7">
    <w:name w:val="List Paragraph"/>
    <w:basedOn w:val="a"/>
    <w:uiPriority w:val="34"/>
    <w:qFormat/>
    <w:rsid w:val="00BC290D"/>
    <w:pPr>
      <w:ind w:left="720"/>
      <w:contextualSpacing/>
    </w:pPr>
  </w:style>
  <w:style w:type="table" w:styleId="a8">
    <w:name w:val="Table Grid"/>
    <w:basedOn w:val="a1"/>
    <w:uiPriority w:val="39"/>
    <w:rsid w:val="00BC2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C290D"/>
    <w:rPr>
      <w:color w:val="0000FF"/>
      <w:u w:val="single"/>
    </w:rPr>
  </w:style>
  <w:style w:type="character" w:styleId="a9">
    <w:name w:val="Placeholder Text"/>
    <w:basedOn w:val="a0"/>
    <w:uiPriority w:val="99"/>
    <w:semiHidden/>
    <w:rsid w:val="00E1440D"/>
    <w:rPr>
      <w:color w:val="808080"/>
    </w:rPr>
  </w:style>
  <w:style w:type="paragraph" w:styleId="aa">
    <w:name w:val="Balloon Text"/>
    <w:basedOn w:val="a"/>
    <w:link w:val="ab"/>
    <w:uiPriority w:val="99"/>
    <w:semiHidden/>
    <w:unhideWhenUsed/>
    <w:rsid w:val="00C44D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טקסט בלונים תו"/>
    <w:basedOn w:val="a0"/>
    <w:link w:val="aa"/>
    <w:uiPriority w:val="99"/>
    <w:semiHidden/>
    <w:rsid w:val="00C44D0A"/>
    <w:rPr>
      <w:rFonts w:ascii="Segoe UI" w:hAnsi="Segoe UI" w:cs="Segoe UI"/>
      <w:sz w:val="18"/>
      <w:szCs w:val="18"/>
    </w:rPr>
  </w:style>
  <w:style w:type="paragraph" w:styleId="ac">
    <w:name w:val="Revision"/>
    <w:hidden/>
    <w:uiPriority w:val="99"/>
    <w:semiHidden/>
    <w:rsid w:val="00F351B0"/>
    <w:pPr>
      <w:spacing w:after="0" w:line="240" w:lineRule="auto"/>
    </w:pPr>
  </w:style>
  <w:style w:type="character" w:styleId="ad">
    <w:name w:val="annotation reference"/>
    <w:basedOn w:val="a0"/>
    <w:uiPriority w:val="99"/>
    <w:semiHidden/>
    <w:unhideWhenUsed/>
    <w:rsid w:val="00E52E7A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E52E7A"/>
    <w:pPr>
      <w:spacing w:line="240" w:lineRule="auto"/>
    </w:pPr>
    <w:rPr>
      <w:sz w:val="20"/>
      <w:szCs w:val="20"/>
    </w:rPr>
  </w:style>
  <w:style w:type="character" w:customStyle="1" w:styleId="af">
    <w:name w:val="טקסט הערה תו"/>
    <w:basedOn w:val="a0"/>
    <w:link w:val="ae"/>
    <w:uiPriority w:val="99"/>
    <w:semiHidden/>
    <w:rsid w:val="00E52E7A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E52E7A"/>
    <w:rPr>
      <w:b/>
      <w:bCs/>
    </w:rPr>
  </w:style>
  <w:style w:type="character" w:customStyle="1" w:styleId="af1">
    <w:name w:val="נושא הערה תו"/>
    <w:basedOn w:val="af"/>
    <w:link w:val="af0"/>
    <w:uiPriority w:val="99"/>
    <w:semiHidden/>
    <w:rsid w:val="00E52E7A"/>
    <w:rPr>
      <w:b/>
      <w:bCs/>
      <w:sz w:val="20"/>
      <w:szCs w:val="20"/>
    </w:rPr>
  </w:style>
  <w:style w:type="character" w:styleId="FollowedHyperlink">
    <w:name w:val="FollowedHyperlink"/>
    <w:basedOn w:val="a0"/>
    <w:uiPriority w:val="99"/>
    <w:semiHidden/>
    <w:unhideWhenUsed/>
    <w:rsid w:val="00D24B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74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phprojects@tauex.tau.ac.il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sphprojects@tauex.tau.ac.i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8A560-6265-4A9D-BA90-A470D2F61915}"/>
      </w:docPartPr>
      <w:docPartBody>
        <w:p w:rsidR="00F8452B" w:rsidRDefault="006C59B8">
          <w:r w:rsidRPr="00347924">
            <w:rPr>
              <w:rStyle w:val="a3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6EE5B-36EC-4A75-ABFC-50BEB8C3CA04}"/>
      </w:docPartPr>
      <w:docPartBody>
        <w:p w:rsidR="00F8452B" w:rsidRDefault="006C59B8">
          <w:r w:rsidRPr="00347924">
            <w:rPr>
              <w:rStyle w:val="a3"/>
            </w:rPr>
            <w:t>Click or tap to enter a date.</w:t>
          </w:r>
        </w:p>
      </w:docPartBody>
    </w:docPart>
    <w:docPart>
      <w:docPartPr>
        <w:name w:val="F84B9666E24145AFBADBA36B72FAD199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CC0C6788-7C00-495F-B650-9D39A95AAAA8}"/>
      </w:docPartPr>
      <w:docPartBody>
        <w:p w:rsidR="00000000" w:rsidRDefault="00DE4F78" w:rsidP="00DE4F78">
          <w:pPr>
            <w:pStyle w:val="F84B9666E24145AFBADBA36B72FAD199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322CF95433A644569AB03EBD45FB6452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32152C2A-2B35-4DF2-9C55-B0C7BAD3BEA5}"/>
      </w:docPartPr>
      <w:docPartBody>
        <w:p w:rsidR="00000000" w:rsidRDefault="00DE4F78" w:rsidP="00DE4F78">
          <w:pPr>
            <w:pStyle w:val="322CF95433A644569AB03EBD45FB6452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7FFEC5DD570F412CA35F54AF2C839603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5C157377-A813-4C1A-AB7D-B57F8F7A55B1}"/>
      </w:docPartPr>
      <w:docPartBody>
        <w:p w:rsidR="00000000" w:rsidRDefault="00DE4F78" w:rsidP="00DE4F78">
          <w:pPr>
            <w:pStyle w:val="7FFEC5DD570F412CA35F54AF2C839603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2626C4DC2CE94E529BDD85A46F14BF9E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8E966FAC-7D7D-4418-8F2E-7B8B5F09FFE2}"/>
      </w:docPartPr>
      <w:docPartBody>
        <w:p w:rsidR="00000000" w:rsidRDefault="00DE4F78" w:rsidP="00DE4F78">
          <w:pPr>
            <w:pStyle w:val="2626C4DC2CE94E529BDD85A46F14BF9E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AA63215F34F24970A990E90A89538828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C819B01E-E9F8-43BE-A1B0-BE5D1055B2CF}"/>
      </w:docPartPr>
      <w:docPartBody>
        <w:p w:rsidR="00000000" w:rsidRDefault="00DE4F78" w:rsidP="00DE4F78">
          <w:pPr>
            <w:pStyle w:val="AA63215F34F24970A990E90A89538828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78D5102F8965434B8FE7FA4A86B8540A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14B75F84-2813-46CF-B6CE-2008A0B10118}"/>
      </w:docPartPr>
      <w:docPartBody>
        <w:p w:rsidR="00000000" w:rsidRDefault="00DE4F78" w:rsidP="00DE4F78">
          <w:pPr>
            <w:pStyle w:val="78D5102F8965434B8FE7FA4A86B8540A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2A9E5E18ED9B42E3B4F997B66F51DA5D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B38B0159-48EA-4413-AB86-6B912B9149DF}"/>
      </w:docPartPr>
      <w:docPartBody>
        <w:p w:rsidR="00000000" w:rsidRDefault="00DE4F78" w:rsidP="00DE4F78">
          <w:pPr>
            <w:pStyle w:val="2A9E5E18ED9B42E3B4F997B66F51DA5D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C53C08749A2948E29A5C2A8238259A01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A62E7982-F6ED-4AA4-B99F-0C1716A57F4A}"/>
      </w:docPartPr>
      <w:docPartBody>
        <w:p w:rsidR="00000000" w:rsidRDefault="00DE4F78" w:rsidP="00DE4F78">
          <w:pPr>
            <w:pStyle w:val="C53C08749A2948E29A5C2A8238259A01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B035852E04474CD8B5C11E95F8D6B367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61E877A6-25B6-4D80-B36C-D5A34E7B1065}"/>
      </w:docPartPr>
      <w:docPartBody>
        <w:p w:rsidR="00000000" w:rsidRDefault="00DE4F78" w:rsidP="00DE4F78">
          <w:pPr>
            <w:pStyle w:val="B035852E04474CD8B5C11E95F8D6B367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A38C09CC01CF4684918B1CFAB01B1C30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F680CCAD-0EEA-4DF6-A3DE-4E9E483F397D}"/>
      </w:docPartPr>
      <w:docPartBody>
        <w:p w:rsidR="00000000" w:rsidRDefault="00DE4F78" w:rsidP="00DE4F78">
          <w:pPr>
            <w:pStyle w:val="A38C09CC01CF4684918B1CFAB01B1C30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0B3AC2C28C8A45DF93CDE33C3EAFF1FF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AE09ECF7-90F9-47B5-B111-6C1A337CA6A3}"/>
      </w:docPartPr>
      <w:docPartBody>
        <w:p w:rsidR="00000000" w:rsidRDefault="00DE4F78" w:rsidP="00DE4F78">
          <w:pPr>
            <w:pStyle w:val="0B3AC2C28C8A45DF93CDE33C3EAFF1FF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5FBFC1966014497585C7C74671925B90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6AC802F3-9D45-42A2-804B-759BDA0D47BA}"/>
      </w:docPartPr>
      <w:docPartBody>
        <w:p w:rsidR="00000000" w:rsidRDefault="00DE4F78" w:rsidP="00DE4F78">
          <w:pPr>
            <w:pStyle w:val="5FBFC1966014497585C7C74671925B90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90805458689540D9AD58D60A8B01D003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BAC951ED-BD9B-46B7-8845-C8A8B6A89C58}"/>
      </w:docPartPr>
      <w:docPartBody>
        <w:p w:rsidR="00000000" w:rsidRDefault="00DE4F78" w:rsidP="00DE4F78">
          <w:pPr>
            <w:pStyle w:val="90805458689540D9AD58D60A8B01D003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D5D9936B048D462AACD0A3142DBFCB75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A0262A6B-7213-4471-97A4-6BEEFBF1DF6C}"/>
      </w:docPartPr>
      <w:docPartBody>
        <w:p w:rsidR="00000000" w:rsidRDefault="00DE4F78" w:rsidP="00DE4F78">
          <w:pPr>
            <w:pStyle w:val="D5D9936B048D462AACD0A3142DBFCB75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A8ED3B755D7C48EAB939DC2D23B28E8D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04A2E7B1-E86D-47A9-AFE4-B3680F0C5D10}"/>
      </w:docPartPr>
      <w:docPartBody>
        <w:p w:rsidR="00000000" w:rsidRDefault="00DE4F78" w:rsidP="00DE4F78">
          <w:pPr>
            <w:pStyle w:val="A8ED3B755D7C48EAB939DC2D23B28E8D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06D98E7AABAC4546BB96B5CD401F17CF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D4F11C6B-928F-430D-905B-2D0670F280A2}"/>
      </w:docPartPr>
      <w:docPartBody>
        <w:p w:rsidR="00000000" w:rsidRDefault="00DE4F78" w:rsidP="00DE4F78">
          <w:pPr>
            <w:pStyle w:val="06D98E7AABAC4546BB96B5CD401F17CF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A8FA137448674420A9D557A5F0C1FD15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14A840F4-BF97-4B49-A282-8FF55C5A04E4}"/>
      </w:docPartPr>
      <w:docPartBody>
        <w:p w:rsidR="00000000" w:rsidRDefault="00DE4F78" w:rsidP="00DE4F78">
          <w:pPr>
            <w:pStyle w:val="A8FA137448674420A9D557A5F0C1FD15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E7E313D130574727BE05AC326B1459B5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70059AC6-7BC2-43EB-90F1-026387749DAA}"/>
      </w:docPartPr>
      <w:docPartBody>
        <w:p w:rsidR="00000000" w:rsidRDefault="00DE4F78" w:rsidP="00DE4F78">
          <w:pPr>
            <w:pStyle w:val="E7E313D130574727BE05AC326B1459B5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3E6A057F13B1436F9E04F14F1EF610FE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1A1AB4AB-5316-436C-A006-FD1EADE6C259}"/>
      </w:docPartPr>
      <w:docPartBody>
        <w:p w:rsidR="00000000" w:rsidRDefault="00DE4F78" w:rsidP="00DE4F78">
          <w:pPr>
            <w:pStyle w:val="3E6A057F13B1436F9E04F14F1EF610FE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2C41E1134EC34795B636FF1770C92F00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FD2397EA-8C5E-40AD-B03F-E9B7242E680E}"/>
      </w:docPartPr>
      <w:docPartBody>
        <w:p w:rsidR="00000000" w:rsidRDefault="00DE4F78" w:rsidP="00DE4F78">
          <w:pPr>
            <w:pStyle w:val="2C41E1134EC34795B636FF1770C92F00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679E1DC50536422784E5EAE41614915C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B9B8C6C8-013E-469A-80DC-5FC4961C38C9}"/>
      </w:docPartPr>
      <w:docPartBody>
        <w:p w:rsidR="00000000" w:rsidRDefault="00DE4F78" w:rsidP="00DE4F78">
          <w:pPr>
            <w:pStyle w:val="679E1DC50536422784E5EAE41614915C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F1F2FAB9BA3544A7B2E7199DC13DC015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33D6CDD1-5480-4BEF-B13D-AAA16C2ED36A}"/>
      </w:docPartPr>
      <w:docPartBody>
        <w:p w:rsidR="00000000" w:rsidRDefault="00DE4F78" w:rsidP="00DE4F78">
          <w:pPr>
            <w:pStyle w:val="F1F2FAB9BA3544A7B2E7199DC13DC015"/>
          </w:pPr>
          <w:r w:rsidRPr="00E4017F">
            <w:rPr>
              <w:rStyle w:val="a3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400AF"/>
    <w:rsid w:val="000B725A"/>
    <w:rsid w:val="001436D3"/>
    <w:rsid w:val="00234BF3"/>
    <w:rsid w:val="002B4C5D"/>
    <w:rsid w:val="005D5D61"/>
    <w:rsid w:val="005F2494"/>
    <w:rsid w:val="00626B3E"/>
    <w:rsid w:val="00687C88"/>
    <w:rsid w:val="006C59B8"/>
    <w:rsid w:val="00723E35"/>
    <w:rsid w:val="008C4FD8"/>
    <w:rsid w:val="008D413A"/>
    <w:rsid w:val="009E1965"/>
    <w:rsid w:val="00B400AF"/>
    <w:rsid w:val="00DD7E1A"/>
    <w:rsid w:val="00DE4F78"/>
    <w:rsid w:val="00E757F1"/>
    <w:rsid w:val="00E81AC5"/>
    <w:rsid w:val="00EF634A"/>
    <w:rsid w:val="00F80A76"/>
    <w:rsid w:val="00F84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E4F78"/>
    <w:rPr>
      <w:color w:val="808080"/>
    </w:rPr>
  </w:style>
  <w:style w:type="paragraph" w:customStyle="1" w:styleId="B088506A632F4F778CD6605F4AD14EB4">
    <w:name w:val="B088506A632F4F778CD6605F4AD14EB4"/>
    <w:rsid w:val="000B725A"/>
  </w:style>
  <w:style w:type="paragraph" w:customStyle="1" w:styleId="8EA88B9DC80C4C3DBA92DC2D50A0D7C9">
    <w:name w:val="8EA88B9DC80C4C3DBA92DC2D50A0D7C9"/>
    <w:rsid w:val="000B725A"/>
  </w:style>
  <w:style w:type="paragraph" w:customStyle="1" w:styleId="67CB70E6895D40EF852DF8E0B6470B87">
    <w:name w:val="67CB70E6895D40EF852DF8E0B6470B87"/>
    <w:rsid w:val="00F80A76"/>
  </w:style>
  <w:style w:type="paragraph" w:customStyle="1" w:styleId="6E6A460C512F4236B2FD15490A579896">
    <w:name w:val="6E6A460C512F4236B2FD15490A579896"/>
    <w:rsid w:val="006C59B8"/>
  </w:style>
  <w:style w:type="paragraph" w:customStyle="1" w:styleId="F84B9666E24145AFBADBA36B72FAD199">
    <w:name w:val="F84B9666E24145AFBADBA36B72FAD199"/>
    <w:rsid w:val="00DE4F78"/>
    <w:pPr>
      <w:bidi/>
    </w:pPr>
  </w:style>
  <w:style w:type="paragraph" w:customStyle="1" w:styleId="322CF95433A644569AB03EBD45FB6452">
    <w:name w:val="322CF95433A644569AB03EBD45FB6452"/>
    <w:rsid w:val="00DE4F78"/>
    <w:pPr>
      <w:bidi/>
    </w:pPr>
  </w:style>
  <w:style w:type="paragraph" w:customStyle="1" w:styleId="7FFEC5DD570F412CA35F54AF2C839603">
    <w:name w:val="7FFEC5DD570F412CA35F54AF2C839603"/>
    <w:rsid w:val="00DE4F78"/>
    <w:pPr>
      <w:bidi/>
    </w:pPr>
  </w:style>
  <w:style w:type="paragraph" w:customStyle="1" w:styleId="2626C4DC2CE94E529BDD85A46F14BF9E">
    <w:name w:val="2626C4DC2CE94E529BDD85A46F14BF9E"/>
    <w:rsid w:val="00DE4F78"/>
    <w:pPr>
      <w:bidi/>
    </w:pPr>
  </w:style>
  <w:style w:type="paragraph" w:customStyle="1" w:styleId="AA63215F34F24970A990E90A89538828">
    <w:name w:val="AA63215F34F24970A990E90A89538828"/>
    <w:rsid w:val="00DE4F78"/>
    <w:pPr>
      <w:bidi/>
    </w:pPr>
  </w:style>
  <w:style w:type="paragraph" w:customStyle="1" w:styleId="78D5102F8965434B8FE7FA4A86B8540A">
    <w:name w:val="78D5102F8965434B8FE7FA4A86B8540A"/>
    <w:rsid w:val="00DE4F78"/>
    <w:pPr>
      <w:bidi/>
    </w:pPr>
  </w:style>
  <w:style w:type="paragraph" w:customStyle="1" w:styleId="2A9E5E18ED9B42E3B4F997B66F51DA5D">
    <w:name w:val="2A9E5E18ED9B42E3B4F997B66F51DA5D"/>
    <w:rsid w:val="00DE4F78"/>
    <w:pPr>
      <w:bidi/>
    </w:pPr>
  </w:style>
  <w:style w:type="paragraph" w:customStyle="1" w:styleId="C53C08749A2948E29A5C2A8238259A01">
    <w:name w:val="C53C08749A2948E29A5C2A8238259A01"/>
    <w:rsid w:val="00DE4F78"/>
    <w:pPr>
      <w:bidi/>
    </w:pPr>
  </w:style>
  <w:style w:type="paragraph" w:customStyle="1" w:styleId="B035852E04474CD8B5C11E95F8D6B367">
    <w:name w:val="B035852E04474CD8B5C11E95F8D6B367"/>
    <w:rsid w:val="00DE4F78"/>
    <w:pPr>
      <w:bidi/>
    </w:pPr>
  </w:style>
  <w:style w:type="paragraph" w:customStyle="1" w:styleId="A38C09CC01CF4684918B1CFAB01B1C30">
    <w:name w:val="A38C09CC01CF4684918B1CFAB01B1C30"/>
    <w:rsid w:val="00DE4F78"/>
    <w:pPr>
      <w:bidi/>
    </w:pPr>
  </w:style>
  <w:style w:type="paragraph" w:customStyle="1" w:styleId="0B3AC2C28C8A45DF93CDE33C3EAFF1FF">
    <w:name w:val="0B3AC2C28C8A45DF93CDE33C3EAFF1FF"/>
    <w:rsid w:val="00DE4F78"/>
    <w:pPr>
      <w:bidi/>
    </w:pPr>
  </w:style>
  <w:style w:type="paragraph" w:customStyle="1" w:styleId="5FBFC1966014497585C7C74671925B90">
    <w:name w:val="5FBFC1966014497585C7C74671925B90"/>
    <w:rsid w:val="00DE4F78"/>
    <w:pPr>
      <w:bidi/>
    </w:pPr>
  </w:style>
  <w:style w:type="paragraph" w:customStyle="1" w:styleId="90805458689540D9AD58D60A8B01D003">
    <w:name w:val="90805458689540D9AD58D60A8B01D003"/>
    <w:rsid w:val="00DE4F78"/>
    <w:pPr>
      <w:bidi/>
    </w:pPr>
  </w:style>
  <w:style w:type="paragraph" w:customStyle="1" w:styleId="D5D9936B048D462AACD0A3142DBFCB75">
    <w:name w:val="D5D9936B048D462AACD0A3142DBFCB75"/>
    <w:rsid w:val="00DE4F78"/>
    <w:pPr>
      <w:bidi/>
    </w:pPr>
  </w:style>
  <w:style w:type="paragraph" w:customStyle="1" w:styleId="A8ED3B755D7C48EAB939DC2D23B28E8D">
    <w:name w:val="A8ED3B755D7C48EAB939DC2D23B28E8D"/>
    <w:rsid w:val="00DE4F78"/>
    <w:pPr>
      <w:bidi/>
    </w:pPr>
  </w:style>
  <w:style w:type="paragraph" w:customStyle="1" w:styleId="06D98E7AABAC4546BB96B5CD401F17CF">
    <w:name w:val="06D98E7AABAC4546BB96B5CD401F17CF"/>
    <w:rsid w:val="00DE4F78"/>
    <w:pPr>
      <w:bidi/>
    </w:pPr>
  </w:style>
  <w:style w:type="paragraph" w:customStyle="1" w:styleId="A8FA137448674420A9D557A5F0C1FD15">
    <w:name w:val="A8FA137448674420A9D557A5F0C1FD15"/>
    <w:rsid w:val="00DE4F78"/>
    <w:pPr>
      <w:bidi/>
    </w:pPr>
  </w:style>
  <w:style w:type="paragraph" w:customStyle="1" w:styleId="E7E313D130574727BE05AC326B1459B5">
    <w:name w:val="E7E313D130574727BE05AC326B1459B5"/>
    <w:rsid w:val="00DE4F78"/>
    <w:pPr>
      <w:bidi/>
    </w:pPr>
  </w:style>
  <w:style w:type="paragraph" w:customStyle="1" w:styleId="3E6A057F13B1436F9E04F14F1EF610FE">
    <w:name w:val="3E6A057F13B1436F9E04F14F1EF610FE"/>
    <w:rsid w:val="00DE4F78"/>
    <w:pPr>
      <w:bidi/>
    </w:pPr>
  </w:style>
  <w:style w:type="paragraph" w:customStyle="1" w:styleId="2C41E1134EC34795B636FF1770C92F00">
    <w:name w:val="2C41E1134EC34795B636FF1770C92F00"/>
    <w:rsid w:val="00DE4F78"/>
    <w:pPr>
      <w:bidi/>
    </w:pPr>
  </w:style>
  <w:style w:type="paragraph" w:customStyle="1" w:styleId="679E1DC50536422784E5EAE41614915C">
    <w:name w:val="679E1DC50536422784E5EAE41614915C"/>
    <w:rsid w:val="00DE4F78"/>
    <w:pPr>
      <w:bidi/>
    </w:pPr>
  </w:style>
  <w:style w:type="paragraph" w:customStyle="1" w:styleId="F1F2FAB9BA3544A7B2E7199DC13DC015">
    <w:name w:val="F1F2FAB9BA3544A7B2E7199DC13DC015"/>
    <w:rsid w:val="00DE4F78"/>
    <w:pPr>
      <w:bidi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EA594076A63B42899484F4915721FF" ma:contentTypeVersion="14" ma:contentTypeDescription="Create a new document." ma:contentTypeScope="" ma:versionID="72172f1fe8a987704cfcbfe6c4ffffe6">
  <xsd:schema xmlns:xsd="http://www.w3.org/2001/XMLSchema" xmlns:xs="http://www.w3.org/2001/XMLSchema" xmlns:p="http://schemas.microsoft.com/office/2006/metadata/properties" xmlns:ns3="ad529e58-50f5-41f7-aa90-44dfd709a56e" xmlns:ns4="68b8fe7e-385c-4069-855e-1bc8c572fd87" targetNamespace="http://schemas.microsoft.com/office/2006/metadata/properties" ma:root="true" ma:fieldsID="1535792b5a6862c8506e2019f7edfe0d" ns3:_="" ns4:_="">
    <xsd:import namespace="ad529e58-50f5-41f7-aa90-44dfd709a56e"/>
    <xsd:import namespace="68b8fe7e-385c-4069-855e-1bc8c572fd8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529e58-50f5-41f7-aa90-44dfd709a5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b8fe7e-385c-4069-855e-1bc8c572fd8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001A8D-D06D-4C7C-9971-58A7F6D531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E50DB9F-A9FC-4AE1-870A-C007D42203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529e58-50f5-41f7-aa90-44dfd709a56e"/>
    <ds:schemaRef ds:uri="68b8fe7e-385c-4069-855e-1bc8c572fd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D9DF23-5E78-4BE5-B9B0-FBD22446FF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47</Words>
  <Characters>2740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an Bodas</dc:creator>
  <cp:keywords/>
  <dc:description/>
  <cp:lastModifiedBy>Moran Bodas</cp:lastModifiedBy>
  <cp:revision>7</cp:revision>
  <cp:lastPrinted>2022-10-18T07:54:00Z</cp:lastPrinted>
  <dcterms:created xsi:type="dcterms:W3CDTF">2022-12-07T11:33:00Z</dcterms:created>
  <dcterms:modified xsi:type="dcterms:W3CDTF">2024-02-24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7062ea-96f3-4568-808a-c77b3467f4c3</vt:lpwstr>
  </property>
  <property fmtid="{D5CDD505-2E9C-101B-9397-08002B2CF9AE}" pid="3" name="ContentTypeId">
    <vt:lpwstr>0x01010082EA594076A63B42899484F4915721FF</vt:lpwstr>
  </property>
</Properties>
</file>